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docProps/core.xml" ContentType="application/vnd.openxmlformats-package.core-properties+xml"/>
  <Override PartName="/word/numbering.xml" ContentType="application/vnd.openxmlformats-officedocument.wordprocessingml.numbering+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4432A" w:rsidRPr="00342400" w:rsidRDefault="00321BA2" w:rsidP="00321BA2">
      <w:pPr>
        <w:jc w:val="center"/>
        <w:rPr>
          <w:rFonts w:ascii="Arial" w:hAnsi="Arial" w:cs="Arial"/>
          <w:b/>
          <w:sz w:val="22"/>
          <w:szCs w:val="22"/>
        </w:rPr>
      </w:pPr>
      <w:r w:rsidRPr="00342400">
        <w:rPr>
          <w:rFonts w:ascii="Arial" w:hAnsi="Arial" w:cs="Arial"/>
          <w:b/>
        </w:rPr>
        <w:t>PUBLIC NOTICE</w:t>
      </w:r>
    </w:p>
    <w:p w:rsidR="00CE70D6" w:rsidRPr="00342400" w:rsidRDefault="00CE70D6" w:rsidP="00321BA2">
      <w:pPr>
        <w:jc w:val="center"/>
        <w:rPr>
          <w:rFonts w:ascii="Arial" w:hAnsi="Arial" w:cs="Arial"/>
          <w:b/>
          <w:sz w:val="20"/>
          <w:szCs w:val="20"/>
        </w:rPr>
      </w:pPr>
    </w:p>
    <w:p w:rsidR="001F26EF" w:rsidRPr="00342400" w:rsidRDefault="00F13040" w:rsidP="00321BA2">
      <w:pPr>
        <w:jc w:val="center"/>
        <w:rPr>
          <w:rFonts w:ascii="Arial" w:hAnsi="Arial" w:cs="Arial"/>
          <w:b/>
          <w:sz w:val="20"/>
          <w:szCs w:val="20"/>
        </w:rPr>
      </w:pPr>
      <w:r w:rsidRPr="00342400">
        <w:rPr>
          <w:rFonts w:ascii="Arial" w:hAnsi="Arial" w:cs="Arial"/>
          <w:b/>
          <w:sz w:val="20"/>
          <w:szCs w:val="20"/>
        </w:rPr>
        <w:t>CALGON CARBON</w:t>
      </w:r>
    </w:p>
    <w:p w:rsidR="00CE70D6" w:rsidRPr="00342400" w:rsidRDefault="00F13040" w:rsidP="00321BA2">
      <w:pPr>
        <w:jc w:val="center"/>
        <w:rPr>
          <w:rFonts w:ascii="Arial" w:hAnsi="Arial" w:cs="Arial"/>
          <w:b/>
          <w:sz w:val="20"/>
          <w:szCs w:val="20"/>
        </w:rPr>
      </w:pPr>
      <w:r w:rsidRPr="00342400">
        <w:rPr>
          <w:rFonts w:ascii="Arial" w:hAnsi="Arial" w:cs="Arial"/>
          <w:b/>
          <w:sz w:val="20"/>
          <w:szCs w:val="20"/>
        </w:rPr>
        <w:t>CATLETTSBURG, BOYD COUNTY, KENTUCKY</w:t>
      </w:r>
    </w:p>
    <w:p w:rsidR="00062546" w:rsidRPr="00342400" w:rsidRDefault="00062546" w:rsidP="00321BA2">
      <w:pPr>
        <w:jc w:val="center"/>
        <w:rPr>
          <w:rFonts w:ascii="Arial" w:hAnsi="Arial" w:cs="Arial"/>
          <w:b/>
          <w:sz w:val="20"/>
          <w:szCs w:val="20"/>
        </w:rPr>
      </w:pPr>
      <w:r w:rsidRPr="00342400">
        <w:rPr>
          <w:rFonts w:ascii="Arial" w:hAnsi="Arial" w:cs="Arial"/>
          <w:b/>
          <w:sz w:val="20"/>
          <w:szCs w:val="20"/>
        </w:rPr>
        <w:t xml:space="preserve">HAZARDOUS WASTE MANAGEMENT </w:t>
      </w:r>
      <w:r w:rsidR="001F26EF" w:rsidRPr="00342400">
        <w:rPr>
          <w:rFonts w:ascii="Arial" w:hAnsi="Arial" w:cs="Arial"/>
          <w:b/>
          <w:sz w:val="20"/>
          <w:szCs w:val="20"/>
        </w:rPr>
        <w:t xml:space="preserve">PERMIT </w:t>
      </w:r>
    </w:p>
    <w:p w:rsidR="00321BA2" w:rsidRPr="00342400" w:rsidRDefault="00321BA2" w:rsidP="00321BA2">
      <w:pPr>
        <w:jc w:val="center"/>
        <w:rPr>
          <w:rFonts w:ascii="Arial" w:hAnsi="Arial" w:cs="Arial"/>
          <w:b/>
          <w:sz w:val="20"/>
          <w:szCs w:val="20"/>
        </w:rPr>
      </w:pPr>
      <w:r w:rsidRPr="00342400">
        <w:rPr>
          <w:rFonts w:ascii="Arial" w:hAnsi="Arial" w:cs="Arial"/>
          <w:b/>
          <w:sz w:val="20"/>
          <w:szCs w:val="20"/>
        </w:rPr>
        <w:t xml:space="preserve">TENTATIVE DECISION </w:t>
      </w:r>
    </w:p>
    <w:p w:rsidR="00321BA2" w:rsidRPr="00342400" w:rsidRDefault="001F26EF" w:rsidP="00321BA2">
      <w:pPr>
        <w:jc w:val="center"/>
        <w:rPr>
          <w:rFonts w:ascii="Arial" w:hAnsi="Arial" w:cs="Arial"/>
          <w:b/>
          <w:sz w:val="20"/>
          <w:szCs w:val="20"/>
        </w:rPr>
      </w:pPr>
      <w:r w:rsidRPr="00342400">
        <w:rPr>
          <w:rFonts w:ascii="Arial" w:hAnsi="Arial" w:cs="Arial"/>
          <w:b/>
          <w:sz w:val="20"/>
          <w:szCs w:val="20"/>
        </w:rPr>
        <w:t>EPA I</w:t>
      </w:r>
      <w:r w:rsidR="00CE70D6" w:rsidRPr="00342400">
        <w:rPr>
          <w:rFonts w:ascii="Arial" w:hAnsi="Arial" w:cs="Arial"/>
          <w:b/>
          <w:sz w:val="20"/>
          <w:szCs w:val="20"/>
        </w:rPr>
        <w:t>.</w:t>
      </w:r>
      <w:r w:rsidRPr="00342400">
        <w:rPr>
          <w:rFonts w:ascii="Arial" w:hAnsi="Arial" w:cs="Arial"/>
          <w:b/>
          <w:sz w:val="20"/>
          <w:szCs w:val="20"/>
        </w:rPr>
        <w:t>D</w:t>
      </w:r>
      <w:r w:rsidR="00CE70D6" w:rsidRPr="00342400">
        <w:rPr>
          <w:rFonts w:ascii="Arial" w:hAnsi="Arial" w:cs="Arial"/>
          <w:b/>
          <w:sz w:val="20"/>
          <w:szCs w:val="20"/>
        </w:rPr>
        <w:t>.</w:t>
      </w:r>
      <w:r w:rsidRPr="00342400">
        <w:rPr>
          <w:rFonts w:ascii="Arial" w:hAnsi="Arial" w:cs="Arial"/>
          <w:b/>
          <w:sz w:val="20"/>
          <w:szCs w:val="20"/>
        </w:rPr>
        <w:t xml:space="preserve"> #:</w:t>
      </w:r>
      <w:r w:rsidR="00321BA2" w:rsidRPr="00342400">
        <w:rPr>
          <w:rFonts w:ascii="Arial" w:hAnsi="Arial" w:cs="Arial"/>
          <w:b/>
          <w:sz w:val="20"/>
          <w:szCs w:val="20"/>
        </w:rPr>
        <w:t xml:space="preserve"> </w:t>
      </w:r>
      <w:r w:rsidRPr="00342400">
        <w:rPr>
          <w:rFonts w:ascii="Arial" w:hAnsi="Arial" w:cs="Arial"/>
          <w:b/>
          <w:sz w:val="20"/>
          <w:szCs w:val="20"/>
        </w:rPr>
        <w:t>KY</w:t>
      </w:r>
      <w:r w:rsidR="00F13040" w:rsidRPr="00342400">
        <w:rPr>
          <w:rFonts w:ascii="Arial" w:hAnsi="Arial" w:cs="Arial"/>
          <w:b/>
          <w:sz w:val="20"/>
          <w:szCs w:val="20"/>
        </w:rPr>
        <w:t>D</w:t>
      </w:r>
      <w:r w:rsidR="005635D7" w:rsidRPr="00342400">
        <w:rPr>
          <w:rFonts w:ascii="Arial" w:hAnsi="Arial" w:cs="Arial"/>
          <w:b/>
          <w:sz w:val="20"/>
          <w:szCs w:val="20"/>
        </w:rPr>
        <w:t>-</w:t>
      </w:r>
      <w:r w:rsidR="00F13040" w:rsidRPr="00342400">
        <w:rPr>
          <w:rFonts w:ascii="Arial" w:hAnsi="Arial" w:cs="Arial"/>
          <w:b/>
          <w:sz w:val="20"/>
          <w:szCs w:val="20"/>
        </w:rPr>
        <w:t>005</w:t>
      </w:r>
      <w:r w:rsidR="005635D7" w:rsidRPr="00342400">
        <w:rPr>
          <w:rFonts w:ascii="Arial" w:hAnsi="Arial" w:cs="Arial"/>
          <w:b/>
          <w:sz w:val="20"/>
          <w:szCs w:val="20"/>
        </w:rPr>
        <w:t>-</w:t>
      </w:r>
      <w:r w:rsidR="00F13040" w:rsidRPr="00342400">
        <w:rPr>
          <w:rFonts w:ascii="Arial" w:hAnsi="Arial" w:cs="Arial"/>
          <w:b/>
          <w:sz w:val="20"/>
          <w:szCs w:val="20"/>
        </w:rPr>
        <w:t>009-923</w:t>
      </w:r>
      <w:r w:rsidR="00E73AFD" w:rsidRPr="00342400">
        <w:rPr>
          <w:rFonts w:ascii="Arial" w:hAnsi="Arial" w:cs="Arial"/>
          <w:b/>
          <w:sz w:val="20"/>
          <w:szCs w:val="20"/>
        </w:rPr>
        <w:t>, AI</w:t>
      </w:r>
      <w:r w:rsidR="00321BA2" w:rsidRPr="00342400">
        <w:rPr>
          <w:rFonts w:ascii="Arial" w:hAnsi="Arial" w:cs="Arial"/>
          <w:b/>
          <w:sz w:val="20"/>
          <w:szCs w:val="20"/>
        </w:rPr>
        <w:t>#</w:t>
      </w:r>
      <w:r w:rsidRPr="00342400">
        <w:rPr>
          <w:rFonts w:ascii="Arial" w:hAnsi="Arial" w:cs="Arial"/>
          <w:b/>
          <w:sz w:val="20"/>
          <w:szCs w:val="20"/>
        </w:rPr>
        <w:t>:</w:t>
      </w:r>
      <w:r w:rsidR="00F13040" w:rsidRPr="00342400">
        <w:rPr>
          <w:rFonts w:ascii="Arial" w:hAnsi="Arial" w:cs="Arial"/>
          <w:sz w:val="20"/>
          <w:szCs w:val="20"/>
        </w:rPr>
        <w:t>315</w:t>
      </w:r>
    </w:p>
    <w:p w:rsidR="00321BA2" w:rsidRPr="00342400" w:rsidRDefault="00321BA2" w:rsidP="00321BA2">
      <w:pPr>
        <w:jc w:val="center"/>
        <w:rPr>
          <w:rFonts w:ascii="Arial" w:hAnsi="Arial" w:cs="Arial"/>
          <w:b/>
          <w:sz w:val="20"/>
          <w:szCs w:val="20"/>
        </w:rPr>
      </w:pPr>
    </w:p>
    <w:p w:rsidR="00321BA2" w:rsidRPr="00342400" w:rsidRDefault="00321BA2" w:rsidP="00C509AD">
      <w:pPr>
        <w:jc w:val="both"/>
        <w:rPr>
          <w:rFonts w:ascii="Arial" w:hAnsi="Arial" w:cs="Arial"/>
          <w:sz w:val="20"/>
          <w:szCs w:val="20"/>
        </w:rPr>
      </w:pPr>
      <w:r w:rsidRPr="00342400">
        <w:rPr>
          <w:rFonts w:ascii="Arial" w:hAnsi="Arial" w:cs="Arial"/>
          <w:sz w:val="20"/>
          <w:szCs w:val="20"/>
        </w:rPr>
        <w:t>The</w:t>
      </w:r>
      <w:r w:rsidR="00E10155" w:rsidRPr="00342400">
        <w:rPr>
          <w:rFonts w:ascii="Arial" w:hAnsi="Arial" w:cs="Arial"/>
          <w:sz w:val="20"/>
          <w:szCs w:val="20"/>
        </w:rPr>
        <w:t xml:space="preserve"> Kentucky Energy and Environment</w:t>
      </w:r>
      <w:r w:rsidRPr="00342400">
        <w:rPr>
          <w:rFonts w:ascii="Arial" w:hAnsi="Arial" w:cs="Arial"/>
          <w:sz w:val="20"/>
          <w:szCs w:val="20"/>
        </w:rPr>
        <w:t xml:space="preserve"> Cabinet (Cabinet), Division of Waste Management (Division), </w:t>
      </w:r>
      <w:r w:rsidR="00CE70D6" w:rsidRPr="00342400">
        <w:rPr>
          <w:rFonts w:ascii="Arial" w:hAnsi="Arial" w:cs="Arial"/>
          <w:sz w:val="20"/>
          <w:szCs w:val="20"/>
        </w:rPr>
        <w:t>ha</w:t>
      </w:r>
      <w:r w:rsidR="00E27AF6" w:rsidRPr="00342400">
        <w:rPr>
          <w:rFonts w:ascii="Arial" w:hAnsi="Arial" w:cs="Arial"/>
          <w:sz w:val="20"/>
          <w:szCs w:val="20"/>
        </w:rPr>
        <w:t>s</w:t>
      </w:r>
      <w:r w:rsidRPr="00342400">
        <w:rPr>
          <w:rFonts w:ascii="Arial" w:hAnsi="Arial" w:cs="Arial"/>
          <w:sz w:val="20"/>
          <w:szCs w:val="20"/>
        </w:rPr>
        <w:t xml:space="preserve"> tentatively decided </w:t>
      </w:r>
      <w:bookmarkStart w:id="0" w:name="OLE_LINK3"/>
      <w:bookmarkStart w:id="1" w:name="OLE_LINK4"/>
      <w:r w:rsidRPr="00342400">
        <w:rPr>
          <w:rFonts w:ascii="Arial" w:hAnsi="Arial" w:cs="Arial"/>
          <w:sz w:val="20"/>
          <w:szCs w:val="20"/>
        </w:rPr>
        <w:t xml:space="preserve">to </w:t>
      </w:r>
      <w:r w:rsidR="001F26EF" w:rsidRPr="00342400">
        <w:rPr>
          <w:rFonts w:ascii="Arial" w:hAnsi="Arial" w:cs="Arial"/>
          <w:sz w:val="20"/>
          <w:szCs w:val="20"/>
        </w:rPr>
        <w:t xml:space="preserve">renew </w:t>
      </w:r>
      <w:r w:rsidR="00CE70D6" w:rsidRPr="00342400">
        <w:rPr>
          <w:rFonts w:ascii="Arial" w:hAnsi="Arial" w:cs="Arial"/>
          <w:sz w:val="20"/>
          <w:szCs w:val="20"/>
        </w:rPr>
        <w:t xml:space="preserve">the </w:t>
      </w:r>
      <w:r w:rsidR="001F26EF" w:rsidRPr="00342400">
        <w:rPr>
          <w:rFonts w:ascii="Arial" w:hAnsi="Arial" w:cs="Arial"/>
          <w:sz w:val="20"/>
          <w:szCs w:val="20"/>
        </w:rPr>
        <w:t xml:space="preserve">Hazardous Waste Permit </w:t>
      </w:r>
      <w:bookmarkEnd w:id="0"/>
      <w:bookmarkEnd w:id="1"/>
      <w:r w:rsidR="00CE70D6" w:rsidRPr="00342400">
        <w:rPr>
          <w:rFonts w:ascii="Arial" w:hAnsi="Arial" w:cs="Arial"/>
          <w:sz w:val="20"/>
          <w:szCs w:val="20"/>
        </w:rPr>
        <w:t xml:space="preserve">for </w:t>
      </w:r>
      <w:r w:rsidR="00F13040" w:rsidRPr="00342400">
        <w:rPr>
          <w:rFonts w:ascii="Arial" w:hAnsi="Arial" w:cs="Arial"/>
          <w:sz w:val="20"/>
          <w:szCs w:val="20"/>
        </w:rPr>
        <w:t xml:space="preserve">Calgon Carbon </w:t>
      </w:r>
      <w:r w:rsidR="00240B2F" w:rsidRPr="00342400">
        <w:rPr>
          <w:rFonts w:ascii="Arial" w:hAnsi="Arial" w:cs="Arial"/>
          <w:sz w:val="20"/>
          <w:szCs w:val="20"/>
        </w:rPr>
        <w:t>Corporation</w:t>
      </w:r>
      <w:r w:rsidR="00CE70D6" w:rsidRPr="00342400">
        <w:rPr>
          <w:rFonts w:ascii="Arial" w:hAnsi="Arial" w:cs="Arial"/>
          <w:sz w:val="20"/>
          <w:szCs w:val="20"/>
        </w:rPr>
        <w:t xml:space="preserve"> </w:t>
      </w:r>
      <w:r w:rsidR="001F26EF" w:rsidRPr="00342400">
        <w:rPr>
          <w:rFonts w:ascii="Arial" w:hAnsi="Arial" w:cs="Arial"/>
          <w:sz w:val="20"/>
          <w:szCs w:val="20"/>
        </w:rPr>
        <w:t xml:space="preserve">to continue operating a hazardous waste </w:t>
      </w:r>
      <w:r w:rsidR="008D731D" w:rsidRPr="00342400">
        <w:rPr>
          <w:rFonts w:ascii="Arial" w:hAnsi="Arial" w:cs="Arial"/>
          <w:sz w:val="20"/>
          <w:szCs w:val="20"/>
        </w:rPr>
        <w:t>treatment</w:t>
      </w:r>
      <w:r w:rsidR="008D731D" w:rsidRPr="00342400" w:rsidDel="00F13040">
        <w:rPr>
          <w:rFonts w:ascii="Arial" w:hAnsi="Arial" w:cs="Arial"/>
          <w:sz w:val="20"/>
          <w:szCs w:val="20"/>
        </w:rPr>
        <w:t xml:space="preserve"> </w:t>
      </w:r>
      <w:r w:rsidR="008D731D" w:rsidRPr="00342400">
        <w:rPr>
          <w:rFonts w:ascii="Arial" w:hAnsi="Arial" w:cs="Arial"/>
          <w:sz w:val="20"/>
          <w:szCs w:val="20"/>
        </w:rPr>
        <w:t>and</w:t>
      </w:r>
      <w:r w:rsidR="00F13040" w:rsidRPr="00342400">
        <w:rPr>
          <w:rFonts w:ascii="Arial" w:hAnsi="Arial" w:cs="Arial"/>
          <w:sz w:val="20"/>
          <w:szCs w:val="20"/>
        </w:rPr>
        <w:t xml:space="preserve"> </w:t>
      </w:r>
      <w:r w:rsidR="008D731D" w:rsidRPr="00342400">
        <w:rPr>
          <w:rFonts w:ascii="Arial" w:hAnsi="Arial" w:cs="Arial"/>
          <w:sz w:val="20"/>
          <w:szCs w:val="20"/>
        </w:rPr>
        <w:t>storage</w:t>
      </w:r>
      <w:r w:rsidR="008D731D" w:rsidRPr="00342400" w:rsidDel="00873FD9">
        <w:rPr>
          <w:rFonts w:ascii="Arial" w:hAnsi="Arial" w:cs="Arial"/>
          <w:sz w:val="20"/>
          <w:szCs w:val="20"/>
        </w:rPr>
        <w:t xml:space="preserve"> </w:t>
      </w:r>
      <w:r w:rsidR="008D731D" w:rsidRPr="00342400">
        <w:rPr>
          <w:rFonts w:ascii="Arial" w:hAnsi="Arial" w:cs="Arial"/>
          <w:sz w:val="20"/>
          <w:szCs w:val="20"/>
        </w:rPr>
        <w:t>facility</w:t>
      </w:r>
      <w:r w:rsidR="001F26EF" w:rsidRPr="00342400">
        <w:rPr>
          <w:rFonts w:ascii="Arial" w:hAnsi="Arial" w:cs="Arial"/>
          <w:sz w:val="20"/>
          <w:szCs w:val="20"/>
        </w:rPr>
        <w:t xml:space="preserve"> located </w:t>
      </w:r>
      <w:r w:rsidR="00F13040" w:rsidRPr="00342400">
        <w:rPr>
          <w:rFonts w:ascii="Arial" w:hAnsi="Arial" w:cs="Arial"/>
          <w:sz w:val="20"/>
          <w:szCs w:val="20"/>
        </w:rPr>
        <w:t>at 15024 U.S. Route 23</w:t>
      </w:r>
      <w:r w:rsidR="001F26EF" w:rsidRPr="00342400">
        <w:rPr>
          <w:rFonts w:ascii="Arial" w:hAnsi="Arial" w:cs="Arial"/>
          <w:sz w:val="20"/>
          <w:szCs w:val="20"/>
        </w:rPr>
        <w:t>, Kentucky</w:t>
      </w:r>
      <w:r w:rsidRPr="00342400">
        <w:rPr>
          <w:rFonts w:ascii="Arial" w:hAnsi="Arial" w:cs="Arial"/>
          <w:sz w:val="20"/>
          <w:szCs w:val="20"/>
        </w:rPr>
        <w:t>.</w:t>
      </w:r>
      <w:r w:rsidR="002554C0" w:rsidRPr="00342400">
        <w:rPr>
          <w:rFonts w:ascii="Arial" w:hAnsi="Arial" w:cs="Arial"/>
          <w:sz w:val="20"/>
          <w:szCs w:val="20"/>
        </w:rPr>
        <w:t xml:space="preserve"> The </w:t>
      </w:r>
      <w:r w:rsidR="00CE70D6" w:rsidRPr="00342400">
        <w:rPr>
          <w:rFonts w:ascii="Arial" w:hAnsi="Arial" w:cs="Arial"/>
          <w:sz w:val="20"/>
          <w:szCs w:val="20"/>
        </w:rPr>
        <w:t xml:space="preserve">facility’s </w:t>
      </w:r>
      <w:r w:rsidR="002554C0" w:rsidRPr="00342400">
        <w:rPr>
          <w:rFonts w:ascii="Arial" w:hAnsi="Arial" w:cs="Arial"/>
          <w:sz w:val="20"/>
          <w:szCs w:val="20"/>
        </w:rPr>
        <w:t xml:space="preserve">contact </w:t>
      </w:r>
      <w:r w:rsidR="002C749C" w:rsidRPr="00342400">
        <w:rPr>
          <w:rFonts w:ascii="Arial" w:hAnsi="Arial" w:cs="Arial"/>
          <w:sz w:val="20"/>
          <w:szCs w:val="20"/>
        </w:rPr>
        <w:t xml:space="preserve">person </w:t>
      </w:r>
      <w:r w:rsidR="002554C0" w:rsidRPr="00342400">
        <w:rPr>
          <w:rFonts w:ascii="Arial" w:hAnsi="Arial" w:cs="Arial"/>
          <w:sz w:val="20"/>
          <w:szCs w:val="20"/>
        </w:rPr>
        <w:t xml:space="preserve">is </w:t>
      </w:r>
      <w:r w:rsidR="00F13040" w:rsidRPr="00342400">
        <w:rPr>
          <w:rFonts w:ascii="Arial" w:hAnsi="Arial" w:cs="Arial"/>
          <w:sz w:val="20"/>
          <w:szCs w:val="20"/>
        </w:rPr>
        <w:t>Eric Nash</w:t>
      </w:r>
      <w:r w:rsidR="004F6810" w:rsidRPr="00342400">
        <w:rPr>
          <w:rFonts w:ascii="Arial" w:hAnsi="Arial" w:cs="Arial"/>
          <w:sz w:val="20"/>
          <w:szCs w:val="20"/>
        </w:rPr>
        <w:t xml:space="preserve"> </w:t>
      </w:r>
      <w:r w:rsidR="002554C0" w:rsidRPr="00342400">
        <w:rPr>
          <w:rFonts w:ascii="Arial" w:hAnsi="Arial" w:cs="Arial"/>
          <w:sz w:val="20"/>
          <w:szCs w:val="20"/>
        </w:rPr>
        <w:t>and</w:t>
      </w:r>
      <w:r w:rsidR="00E73AFD" w:rsidRPr="00342400">
        <w:rPr>
          <w:rFonts w:ascii="Arial" w:hAnsi="Arial" w:cs="Arial"/>
          <w:sz w:val="20"/>
          <w:szCs w:val="20"/>
        </w:rPr>
        <w:t xml:space="preserve"> can</w:t>
      </w:r>
      <w:r w:rsidR="001606FC" w:rsidRPr="00342400">
        <w:rPr>
          <w:rFonts w:ascii="Arial" w:hAnsi="Arial" w:cs="Arial"/>
          <w:sz w:val="20"/>
          <w:szCs w:val="20"/>
        </w:rPr>
        <w:t xml:space="preserve"> be </w:t>
      </w:r>
      <w:r w:rsidR="00CE70D6" w:rsidRPr="00342400">
        <w:rPr>
          <w:rFonts w:ascii="Arial" w:hAnsi="Arial" w:cs="Arial"/>
          <w:sz w:val="20"/>
          <w:szCs w:val="20"/>
        </w:rPr>
        <w:t xml:space="preserve">reached </w:t>
      </w:r>
      <w:r w:rsidR="001606FC" w:rsidRPr="00342400">
        <w:rPr>
          <w:rFonts w:ascii="Arial" w:hAnsi="Arial" w:cs="Arial"/>
          <w:sz w:val="20"/>
          <w:szCs w:val="20"/>
        </w:rPr>
        <w:t xml:space="preserve">at </w:t>
      </w:r>
      <w:r w:rsidR="00F13040" w:rsidRPr="00342400">
        <w:rPr>
          <w:rFonts w:ascii="Arial" w:hAnsi="Arial" w:cs="Arial"/>
          <w:sz w:val="20"/>
          <w:szCs w:val="20"/>
        </w:rPr>
        <w:t>(606) 739-2332</w:t>
      </w:r>
      <w:r w:rsidR="002554C0" w:rsidRPr="00342400">
        <w:rPr>
          <w:rFonts w:ascii="Arial" w:hAnsi="Arial" w:cs="Arial"/>
          <w:sz w:val="20"/>
          <w:szCs w:val="20"/>
        </w:rPr>
        <w:t xml:space="preserve">. </w:t>
      </w:r>
    </w:p>
    <w:p w:rsidR="002554C0" w:rsidRPr="00342400" w:rsidRDefault="002554C0" w:rsidP="00C509AD">
      <w:pPr>
        <w:jc w:val="both"/>
        <w:rPr>
          <w:rFonts w:ascii="Arial" w:hAnsi="Arial" w:cs="Arial"/>
          <w:sz w:val="20"/>
          <w:szCs w:val="20"/>
        </w:rPr>
      </w:pPr>
    </w:p>
    <w:p w:rsidR="00F13040" w:rsidRPr="00342400" w:rsidRDefault="00744119" w:rsidP="00C509AD">
      <w:pPr>
        <w:jc w:val="both"/>
        <w:rPr>
          <w:rFonts w:ascii="Arial" w:hAnsi="Arial" w:cs="Arial"/>
          <w:sz w:val="20"/>
          <w:szCs w:val="20"/>
        </w:rPr>
      </w:pPr>
      <w:r w:rsidRPr="00342400">
        <w:rPr>
          <w:rFonts w:ascii="Arial" w:hAnsi="Arial" w:cs="Arial"/>
          <w:b/>
          <w:sz w:val="20"/>
          <w:szCs w:val="20"/>
          <w:u w:val="single"/>
        </w:rPr>
        <w:t xml:space="preserve">Why does </w:t>
      </w:r>
      <w:r w:rsidR="00F13040" w:rsidRPr="00342400">
        <w:rPr>
          <w:rFonts w:ascii="Arial" w:hAnsi="Arial" w:cs="Arial"/>
          <w:b/>
          <w:sz w:val="20"/>
          <w:szCs w:val="20"/>
          <w:u w:val="single"/>
        </w:rPr>
        <w:t xml:space="preserve">Calgon Carbon </w:t>
      </w:r>
      <w:r w:rsidRPr="00342400">
        <w:rPr>
          <w:rFonts w:ascii="Arial" w:hAnsi="Arial" w:cs="Arial"/>
          <w:b/>
          <w:sz w:val="20"/>
          <w:szCs w:val="20"/>
          <w:u w:val="single"/>
        </w:rPr>
        <w:t>need a permit from the Division?</w:t>
      </w:r>
      <w:r w:rsidRPr="00342400">
        <w:rPr>
          <w:rFonts w:ascii="Arial" w:hAnsi="Arial" w:cs="Arial"/>
          <w:b/>
          <w:sz w:val="20"/>
          <w:szCs w:val="20"/>
        </w:rPr>
        <w:t xml:space="preserve"> </w:t>
      </w:r>
    </w:p>
    <w:p w:rsidR="00744119" w:rsidRPr="00342400" w:rsidRDefault="00F13040" w:rsidP="00C509AD">
      <w:pPr>
        <w:jc w:val="both"/>
        <w:rPr>
          <w:rFonts w:ascii="Arial" w:hAnsi="Arial" w:cs="Arial"/>
          <w:sz w:val="20"/>
          <w:szCs w:val="20"/>
        </w:rPr>
      </w:pPr>
      <w:r w:rsidRPr="00342400">
        <w:rPr>
          <w:rFonts w:ascii="Arial" w:hAnsi="Arial" w:cs="Arial"/>
          <w:sz w:val="20"/>
          <w:szCs w:val="20"/>
        </w:rPr>
        <w:t>Calgon Carbon manufactures activated carbon which is used in environmental control systems to remove pollutants from air and water.  Eventually this material becomes “spent”; it no longer has the ability to perform its function as it becomes saturated with pollutants.</w:t>
      </w:r>
      <w:r w:rsidR="00D43F68" w:rsidRPr="00342400">
        <w:rPr>
          <w:rFonts w:ascii="Arial" w:hAnsi="Arial" w:cs="Arial"/>
          <w:sz w:val="20"/>
          <w:szCs w:val="20"/>
        </w:rPr>
        <w:t xml:space="preserve"> Some of the pollutants bound in the spent activated carbon are classified as hazardous waste.</w:t>
      </w:r>
      <w:r w:rsidRPr="00342400">
        <w:rPr>
          <w:rFonts w:ascii="Arial" w:hAnsi="Arial" w:cs="Arial"/>
          <w:sz w:val="20"/>
          <w:szCs w:val="20"/>
        </w:rPr>
        <w:t xml:space="preserve">  This spent activated carbon is returned to Calgon and treated in the Carbon Regeneration Unit where pollutants are driven off and destroyed at extremely high temperatures. For both the treatment and storage</w:t>
      </w:r>
      <w:r w:rsidR="00D43F68" w:rsidRPr="00342400">
        <w:rPr>
          <w:rFonts w:ascii="Arial" w:hAnsi="Arial" w:cs="Arial"/>
          <w:sz w:val="20"/>
          <w:szCs w:val="20"/>
        </w:rPr>
        <w:t xml:space="preserve"> of spent activated carbon the </w:t>
      </w:r>
      <w:r w:rsidR="00744119" w:rsidRPr="00342400">
        <w:rPr>
          <w:rFonts w:ascii="Arial" w:hAnsi="Arial" w:cs="Arial"/>
          <w:sz w:val="20"/>
          <w:szCs w:val="20"/>
        </w:rPr>
        <w:t xml:space="preserve">Kentucky environmental regulations require </w:t>
      </w:r>
      <w:r w:rsidR="00D43F68" w:rsidRPr="00342400">
        <w:rPr>
          <w:rFonts w:ascii="Arial" w:hAnsi="Arial" w:cs="Arial"/>
          <w:sz w:val="20"/>
          <w:szCs w:val="20"/>
        </w:rPr>
        <w:t xml:space="preserve">Calgon Carbon </w:t>
      </w:r>
      <w:r w:rsidR="00744119" w:rsidRPr="00342400">
        <w:rPr>
          <w:rFonts w:ascii="Arial" w:hAnsi="Arial" w:cs="Arial"/>
          <w:sz w:val="20"/>
          <w:szCs w:val="20"/>
        </w:rPr>
        <w:t xml:space="preserve">to have a hazardous waste management permit. </w:t>
      </w:r>
      <w:r w:rsidR="001F44A4" w:rsidRPr="00342400">
        <w:rPr>
          <w:rFonts w:ascii="Arial" w:hAnsi="Arial" w:cs="Arial"/>
          <w:sz w:val="20"/>
          <w:szCs w:val="20"/>
        </w:rPr>
        <w:t>Issuance of this permit will also result in the continuation of legally binding stipulations to guide maintenance of regulated units and/or SWMUs and any current or future corrective actions.</w:t>
      </w:r>
    </w:p>
    <w:p w:rsidR="00744119" w:rsidRPr="00342400" w:rsidRDefault="00744119" w:rsidP="00C509AD">
      <w:pPr>
        <w:jc w:val="both"/>
        <w:rPr>
          <w:rFonts w:ascii="Arial" w:hAnsi="Arial" w:cs="Arial"/>
          <w:b/>
          <w:sz w:val="20"/>
          <w:szCs w:val="20"/>
          <w:u w:val="single"/>
        </w:rPr>
      </w:pPr>
    </w:p>
    <w:p w:rsidR="002554C0" w:rsidRPr="00342400" w:rsidRDefault="0028310A" w:rsidP="00C509AD">
      <w:pPr>
        <w:jc w:val="both"/>
        <w:rPr>
          <w:rFonts w:ascii="Arial" w:hAnsi="Arial" w:cs="Arial"/>
          <w:sz w:val="20"/>
          <w:szCs w:val="20"/>
        </w:rPr>
      </w:pPr>
      <w:r w:rsidRPr="00342400">
        <w:rPr>
          <w:rFonts w:ascii="Arial" w:hAnsi="Arial" w:cs="Arial"/>
          <w:b/>
          <w:sz w:val="20"/>
          <w:szCs w:val="20"/>
          <w:u w:val="single"/>
        </w:rPr>
        <w:t xml:space="preserve">Why does </w:t>
      </w:r>
      <w:r w:rsidR="00D43F68" w:rsidRPr="00342400">
        <w:rPr>
          <w:rFonts w:ascii="Arial" w:hAnsi="Arial" w:cs="Arial"/>
          <w:b/>
          <w:sz w:val="20"/>
          <w:szCs w:val="20"/>
          <w:u w:val="single"/>
        </w:rPr>
        <w:t>Calgon Carbon</w:t>
      </w:r>
      <w:r w:rsidRPr="00342400">
        <w:rPr>
          <w:rFonts w:ascii="Arial" w:hAnsi="Arial" w:cs="Arial"/>
          <w:b/>
          <w:sz w:val="20"/>
          <w:szCs w:val="20"/>
          <w:u w:val="single"/>
        </w:rPr>
        <w:t xml:space="preserve"> need to renew their permit</w:t>
      </w:r>
      <w:r w:rsidR="002554C0" w:rsidRPr="00342400">
        <w:rPr>
          <w:rFonts w:ascii="Arial" w:hAnsi="Arial" w:cs="Arial"/>
          <w:b/>
          <w:sz w:val="20"/>
          <w:szCs w:val="20"/>
          <w:u w:val="single"/>
        </w:rPr>
        <w:t>?</w:t>
      </w:r>
      <w:r w:rsidR="00744119" w:rsidRPr="00342400">
        <w:rPr>
          <w:rFonts w:ascii="Arial" w:hAnsi="Arial" w:cs="Arial"/>
          <w:b/>
          <w:sz w:val="20"/>
          <w:szCs w:val="20"/>
          <w:u w:val="single"/>
        </w:rPr>
        <w:t xml:space="preserve"> </w:t>
      </w:r>
    </w:p>
    <w:p w:rsidR="003F0A9A" w:rsidRPr="00342400" w:rsidRDefault="00D43F68" w:rsidP="003F0A9A">
      <w:pPr>
        <w:jc w:val="both"/>
        <w:rPr>
          <w:rFonts w:ascii="Arial" w:hAnsi="Arial" w:cs="Arial"/>
          <w:sz w:val="20"/>
          <w:szCs w:val="20"/>
        </w:rPr>
      </w:pPr>
      <w:r w:rsidRPr="00342400">
        <w:rPr>
          <w:rFonts w:ascii="Arial" w:hAnsi="Arial" w:cs="Arial"/>
          <w:sz w:val="20"/>
          <w:szCs w:val="20"/>
        </w:rPr>
        <w:t xml:space="preserve">Calgon </w:t>
      </w:r>
      <w:r w:rsidR="009E712C" w:rsidRPr="00342400">
        <w:rPr>
          <w:rFonts w:ascii="Arial" w:hAnsi="Arial" w:cs="Arial"/>
          <w:sz w:val="20"/>
          <w:szCs w:val="20"/>
        </w:rPr>
        <w:t xml:space="preserve">Carbon </w:t>
      </w:r>
      <w:r w:rsidRPr="00342400">
        <w:rPr>
          <w:rFonts w:ascii="Arial" w:hAnsi="Arial" w:cs="Arial"/>
          <w:sz w:val="20"/>
          <w:szCs w:val="20"/>
        </w:rPr>
        <w:t xml:space="preserve">is in an uncommon position of having previously obtained a permit for the storage operations, while still legally treating hazardous waste in the Carbon Regeneration Unit (CRU) without a permit under Interim Status. </w:t>
      </w:r>
      <w:r w:rsidR="00386318" w:rsidRPr="00342400">
        <w:rPr>
          <w:rFonts w:ascii="Arial" w:hAnsi="Arial" w:cs="Arial"/>
          <w:sz w:val="20"/>
          <w:szCs w:val="20"/>
        </w:rPr>
        <w:t xml:space="preserve">The Division issued a </w:t>
      </w:r>
      <w:r w:rsidR="00C25030" w:rsidRPr="00342400">
        <w:rPr>
          <w:rFonts w:ascii="Arial" w:hAnsi="Arial" w:cs="Arial"/>
          <w:sz w:val="20"/>
          <w:szCs w:val="20"/>
        </w:rPr>
        <w:t xml:space="preserve">Hazardous Waste Management Permit </w:t>
      </w:r>
      <w:r w:rsidR="00386318" w:rsidRPr="00342400">
        <w:rPr>
          <w:rFonts w:ascii="Arial" w:hAnsi="Arial" w:cs="Arial"/>
          <w:sz w:val="20"/>
          <w:szCs w:val="20"/>
        </w:rPr>
        <w:t xml:space="preserve">to the facility </w:t>
      </w:r>
      <w:r w:rsidRPr="00342400">
        <w:rPr>
          <w:rFonts w:ascii="Arial" w:hAnsi="Arial" w:cs="Arial"/>
          <w:sz w:val="20"/>
          <w:szCs w:val="20"/>
        </w:rPr>
        <w:t>in December 1989</w:t>
      </w:r>
      <w:r w:rsidR="00386318" w:rsidRPr="00342400">
        <w:rPr>
          <w:rFonts w:ascii="Arial" w:hAnsi="Arial" w:cs="Arial"/>
          <w:sz w:val="20"/>
          <w:szCs w:val="20"/>
        </w:rPr>
        <w:t xml:space="preserve">, to </w:t>
      </w:r>
      <w:r w:rsidRPr="00342400">
        <w:rPr>
          <w:rFonts w:ascii="Arial" w:hAnsi="Arial" w:cs="Arial"/>
          <w:sz w:val="20"/>
          <w:szCs w:val="20"/>
        </w:rPr>
        <w:t>store hazardous waste in the form of spent activated carbon. When regulations requiring the permitting of the CRU took effect, the renewal of the storage permit was merged with the initial permitting of the CRU.</w:t>
      </w:r>
      <w:r w:rsidR="003F0A9A" w:rsidRPr="00342400">
        <w:rPr>
          <w:rFonts w:ascii="Arial" w:hAnsi="Arial" w:cs="Arial"/>
          <w:sz w:val="20"/>
          <w:szCs w:val="20"/>
        </w:rPr>
        <w:t xml:space="preserve"> </w:t>
      </w:r>
      <w:r w:rsidRPr="00342400">
        <w:rPr>
          <w:rFonts w:ascii="Arial" w:hAnsi="Arial" w:cs="Arial"/>
          <w:sz w:val="20"/>
          <w:szCs w:val="20"/>
        </w:rPr>
        <w:t>This permit both renews the previous storage permit</w:t>
      </w:r>
      <w:r w:rsidR="00E137E4" w:rsidRPr="00342400">
        <w:rPr>
          <w:rFonts w:ascii="Arial" w:hAnsi="Arial" w:cs="Arial"/>
          <w:sz w:val="20"/>
          <w:szCs w:val="20"/>
        </w:rPr>
        <w:t xml:space="preserve"> and corrective action</w:t>
      </w:r>
      <w:r w:rsidRPr="00342400">
        <w:rPr>
          <w:rFonts w:ascii="Arial" w:hAnsi="Arial" w:cs="Arial"/>
          <w:sz w:val="20"/>
          <w:szCs w:val="20"/>
        </w:rPr>
        <w:t xml:space="preserve"> while</w:t>
      </w:r>
      <w:r w:rsidR="00354EE0" w:rsidRPr="00342400">
        <w:rPr>
          <w:rFonts w:ascii="Arial" w:hAnsi="Arial" w:cs="Arial"/>
          <w:sz w:val="20"/>
          <w:szCs w:val="20"/>
        </w:rPr>
        <w:t xml:space="preserve"> the carbon regeneration unit is permitted for the first time. </w:t>
      </w:r>
      <w:r w:rsidR="001F44A4" w:rsidRPr="00342400">
        <w:rPr>
          <w:rFonts w:ascii="Arial" w:hAnsi="Arial" w:cs="Arial"/>
          <w:sz w:val="20"/>
          <w:szCs w:val="20"/>
        </w:rPr>
        <w:t>This permit renewal will make certain that any current and future operations and developments use and manage the site in compliance with regulatory requirements.</w:t>
      </w:r>
    </w:p>
    <w:p w:rsidR="00791096" w:rsidRPr="00342400" w:rsidRDefault="00791096" w:rsidP="00C509AD">
      <w:pPr>
        <w:jc w:val="both"/>
        <w:rPr>
          <w:rFonts w:ascii="Arial" w:hAnsi="Arial" w:cs="Arial"/>
          <w:sz w:val="20"/>
          <w:szCs w:val="20"/>
        </w:rPr>
      </w:pPr>
    </w:p>
    <w:p w:rsidR="00791096" w:rsidRPr="00342400" w:rsidRDefault="00791096" w:rsidP="00C509AD">
      <w:pPr>
        <w:jc w:val="both"/>
        <w:rPr>
          <w:rFonts w:ascii="Arial" w:hAnsi="Arial" w:cs="Arial"/>
          <w:sz w:val="20"/>
          <w:szCs w:val="20"/>
        </w:rPr>
      </w:pPr>
      <w:r w:rsidRPr="00342400">
        <w:rPr>
          <w:rFonts w:ascii="Arial" w:hAnsi="Arial" w:cs="Arial"/>
          <w:b/>
          <w:sz w:val="20"/>
          <w:szCs w:val="20"/>
          <w:u w:val="single"/>
        </w:rPr>
        <w:t>How can I tell the Division what I think about this tentative decision?</w:t>
      </w:r>
    </w:p>
    <w:p w:rsidR="00386318" w:rsidRPr="00342400" w:rsidRDefault="00791096" w:rsidP="00C509AD">
      <w:pPr>
        <w:jc w:val="both"/>
        <w:rPr>
          <w:rFonts w:ascii="Arial" w:hAnsi="Arial" w:cs="Arial"/>
          <w:sz w:val="20"/>
          <w:szCs w:val="20"/>
        </w:rPr>
      </w:pPr>
      <w:r w:rsidRPr="00342400">
        <w:rPr>
          <w:rFonts w:ascii="Arial" w:hAnsi="Arial" w:cs="Arial"/>
          <w:sz w:val="20"/>
          <w:szCs w:val="20"/>
        </w:rPr>
        <w:t xml:space="preserve">The Cabinet encourages public involvement and welcomes comments. Anyone wishing to comment on this tentative decision should submit comments to the Cabinet on or before </w:t>
      </w:r>
      <w:r w:rsidR="008D731D" w:rsidRPr="00342400">
        <w:rPr>
          <w:rFonts w:ascii="Arial" w:hAnsi="Arial" w:cs="Arial"/>
          <w:sz w:val="20"/>
          <w:szCs w:val="20"/>
        </w:rPr>
        <w:t>December 18, 2019</w:t>
      </w:r>
      <w:r w:rsidRPr="00342400">
        <w:rPr>
          <w:rFonts w:ascii="Arial" w:hAnsi="Arial" w:cs="Arial"/>
          <w:sz w:val="20"/>
          <w:szCs w:val="20"/>
        </w:rPr>
        <w:t xml:space="preserve">, the close of the public comment period. Electronic comments should be submitted to </w:t>
      </w:r>
      <w:r w:rsidR="00874E06" w:rsidRPr="00342400">
        <w:rPr>
          <w:rFonts w:ascii="Arial" w:hAnsi="Arial" w:cs="Arial"/>
          <w:sz w:val="20"/>
          <w:szCs w:val="20"/>
        </w:rPr>
        <w:t>April Webb</w:t>
      </w:r>
      <w:r w:rsidRPr="00342400">
        <w:rPr>
          <w:rFonts w:ascii="Arial" w:hAnsi="Arial" w:cs="Arial"/>
          <w:sz w:val="20"/>
          <w:szCs w:val="20"/>
        </w:rPr>
        <w:t xml:space="preserve"> at </w:t>
      </w:r>
      <w:hyperlink r:id="rId5" w:history="1">
        <w:r w:rsidR="00E137E4" w:rsidRPr="00342400">
          <w:rPr>
            <w:rStyle w:val="Hyperlink"/>
            <w:rFonts w:ascii="Arial" w:hAnsi="Arial" w:cs="Arial"/>
            <w:color w:val="auto"/>
            <w:sz w:val="20"/>
            <w:szCs w:val="20"/>
          </w:rPr>
          <w:t>april.webb@ky.gov</w:t>
        </w:r>
      </w:hyperlink>
      <w:r w:rsidR="00E137E4" w:rsidRPr="00342400">
        <w:rPr>
          <w:rFonts w:ascii="Arial" w:hAnsi="Arial" w:cs="Arial"/>
          <w:sz w:val="20"/>
          <w:szCs w:val="20"/>
        </w:rPr>
        <w:t xml:space="preserve"> </w:t>
      </w:r>
      <w:r w:rsidRPr="00342400">
        <w:rPr>
          <w:rFonts w:ascii="Arial" w:hAnsi="Arial" w:cs="Arial"/>
          <w:sz w:val="20"/>
          <w:szCs w:val="20"/>
        </w:rPr>
        <w:t xml:space="preserve">or mailed to: April Webb, P.E., Branch Manager, Hazardous Waste Branch, Division of Waste Management, </w:t>
      </w:r>
      <w:r w:rsidR="003F0A9A" w:rsidRPr="00342400">
        <w:rPr>
          <w:rFonts w:ascii="Arial" w:hAnsi="Arial" w:cs="Arial"/>
          <w:sz w:val="20"/>
          <w:szCs w:val="20"/>
        </w:rPr>
        <w:t xml:space="preserve">300 </w:t>
      </w:r>
      <w:r w:rsidR="004807E7" w:rsidRPr="00342400">
        <w:rPr>
          <w:rFonts w:ascii="Arial" w:hAnsi="Arial" w:cs="Arial"/>
          <w:sz w:val="20"/>
          <w:szCs w:val="20"/>
        </w:rPr>
        <w:t>Sower</w:t>
      </w:r>
      <w:r w:rsidR="003F0A9A" w:rsidRPr="00342400">
        <w:rPr>
          <w:rFonts w:ascii="Arial" w:hAnsi="Arial" w:cs="Arial"/>
          <w:sz w:val="20"/>
          <w:szCs w:val="20"/>
        </w:rPr>
        <w:t xml:space="preserve"> Boulevard</w:t>
      </w:r>
      <w:r w:rsidRPr="00342400">
        <w:rPr>
          <w:rFonts w:ascii="Arial" w:hAnsi="Arial" w:cs="Arial"/>
          <w:sz w:val="20"/>
          <w:szCs w:val="20"/>
        </w:rPr>
        <w:t xml:space="preserve">, </w:t>
      </w:r>
      <w:r w:rsidR="00386318" w:rsidRPr="00342400">
        <w:rPr>
          <w:rFonts w:ascii="Arial" w:hAnsi="Arial" w:cs="Arial"/>
          <w:sz w:val="20"/>
          <w:szCs w:val="20"/>
        </w:rPr>
        <w:t>2</w:t>
      </w:r>
      <w:r w:rsidR="00386318" w:rsidRPr="00342400">
        <w:rPr>
          <w:rFonts w:ascii="Arial" w:hAnsi="Arial" w:cs="Arial"/>
          <w:sz w:val="20"/>
          <w:szCs w:val="20"/>
          <w:vertAlign w:val="superscript"/>
        </w:rPr>
        <w:t>nd</w:t>
      </w:r>
      <w:r w:rsidR="00386318" w:rsidRPr="00342400">
        <w:rPr>
          <w:rFonts w:ascii="Arial" w:hAnsi="Arial" w:cs="Arial"/>
          <w:sz w:val="20"/>
          <w:szCs w:val="20"/>
        </w:rPr>
        <w:t xml:space="preserve"> Floor, </w:t>
      </w:r>
      <w:r w:rsidRPr="00342400">
        <w:rPr>
          <w:rFonts w:ascii="Arial" w:hAnsi="Arial" w:cs="Arial"/>
          <w:sz w:val="20"/>
          <w:szCs w:val="20"/>
        </w:rPr>
        <w:t>Frankfort, KY 40601</w:t>
      </w:r>
      <w:r w:rsidR="00386318" w:rsidRPr="00342400">
        <w:rPr>
          <w:rFonts w:ascii="Arial" w:hAnsi="Arial" w:cs="Arial"/>
          <w:sz w:val="20"/>
          <w:szCs w:val="20"/>
        </w:rPr>
        <w:t>.</w:t>
      </w:r>
    </w:p>
    <w:p w:rsidR="00791096" w:rsidRPr="00342400" w:rsidRDefault="00386318" w:rsidP="00C509AD">
      <w:pPr>
        <w:jc w:val="both"/>
        <w:rPr>
          <w:rFonts w:ascii="Arial" w:hAnsi="Arial" w:cs="Arial"/>
          <w:sz w:val="20"/>
          <w:szCs w:val="20"/>
        </w:rPr>
      </w:pPr>
      <w:r w:rsidRPr="00342400">
        <w:rPr>
          <w:rFonts w:ascii="Arial" w:hAnsi="Arial" w:cs="Arial"/>
          <w:sz w:val="20"/>
          <w:szCs w:val="20"/>
        </w:rPr>
        <w:t xml:space="preserve"> </w:t>
      </w:r>
    </w:p>
    <w:p w:rsidR="00791096" w:rsidRPr="00342400" w:rsidRDefault="00791096" w:rsidP="00C509AD">
      <w:pPr>
        <w:jc w:val="both"/>
        <w:rPr>
          <w:rFonts w:ascii="Arial" w:hAnsi="Arial" w:cs="Arial"/>
          <w:b/>
          <w:sz w:val="20"/>
          <w:szCs w:val="20"/>
          <w:u w:val="single"/>
        </w:rPr>
      </w:pPr>
      <w:r w:rsidRPr="00342400">
        <w:rPr>
          <w:rFonts w:ascii="Arial" w:hAnsi="Arial" w:cs="Arial"/>
          <w:b/>
          <w:sz w:val="20"/>
          <w:szCs w:val="20"/>
          <w:u w:val="single"/>
        </w:rPr>
        <w:t>Where can I review the documents used to make this tentative decision?</w:t>
      </w:r>
    </w:p>
    <w:tbl>
      <w:tblPr>
        <w:tblW w:w="0" w:type="auto"/>
        <w:tblInd w:w="108" w:type="dxa"/>
        <w:tblBorders>
          <w:top w:val="single" w:sz="4" w:space="0" w:color="FFFFFF"/>
          <w:left w:val="single" w:sz="4" w:space="0" w:color="FFFFFF"/>
          <w:bottom w:val="single" w:sz="4" w:space="0" w:color="FFFFFF"/>
          <w:right w:val="single" w:sz="4" w:space="0" w:color="FFFFFF"/>
          <w:insideH w:val="single" w:sz="6" w:space="0" w:color="FFFFFF"/>
          <w:insideV w:val="single" w:sz="6" w:space="0" w:color="FFFFFF"/>
        </w:tblBorders>
        <w:tblLook w:val="01E0" w:firstRow="1" w:lastRow="1" w:firstColumn="1" w:lastColumn="1" w:noHBand="0" w:noVBand="0"/>
      </w:tblPr>
      <w:tblGrid>
        <w:gridCol w:w="3727"/>
        <w:gridCol w:w="4795"/>
      </w:tblGrid>
      <w:tr w:rsidR="00D6217A" w:rsidRPr="00342400" w:rsidTr="006D374D">
        <w:tc>
          <w:tcPr>
            <w:tcW w:w="3780" w:type="dxa"/>
          </w:tcPr>
          <w:p w:rsidR="00D6217A" w:rsidRPr="00342400" w:rsidRDefault="00B25BCD" w:rsidP="00C509AD">
            <w:pPr>
              <w:jc w:val="both"/>
              <w:rPr>
                <w:rFonts w:ascii="Arial" w:hAnsi="Arial" w:cs="Arial"/>
                <w:sz w:val="20"/>
                <w:szCs w:val="20"/>
              </w:rPr>
            </w:pPr>
            <w:bookmarkStart w:id="2" w:name="OLE_LINK1"/>
            <w:bookmarkStart w:id="3" w:name="OLE_LINK2"/>
            <w:r w:rsidRPr="00342400">
              <w:rPr>
                <w:rFonts w:ascii="Arial" w:hAnsi="Arial" w:cs="Arial"/>
                <w:sz w:val="20"/>
                <w:szCs w:val="20"/>
              </w:rPr>
              <w:t>Boyd County Public Library</w:t>
            </w:r>
          </w:p>
          <w:p w:rsidR="00D6217A" w:rsidRPr="00342400" w:rsidRDefault="008B345A" w:rsidP="00C509AD">
            <w:pPr>
              <w:jc w:val="both"/>
              <w:rPr>
                <w:rFonts w:ascii="Arial" w:hAnsi="Arial" w:cs="Arial"/>
                <w:sz w:val="20"/>
                <w:szCs w:val="20"/>
              </w:rPr>
            </w:pPr>
            <w:r w:rsidRPr="00342400">
              <w:rPr>
                <w:rFonts w:ascii="Arial" w:hAnsi="Arial" w:cs="Arial"/>
                <w:sz w:val="20"/>
                <w:szCs w:val="20"/>
              </w:rPr>
              <w:t>Ms. Debbie Casper</w:t>
            </w:r>
            <w:r w:rsidR="00ED3480" w:rsidRPr="00342400">
              <w:rPr>
                <w:rFonts w:ascii="Arial" w:hAnsi="Arial" w:cs="Arial"/>
                <w:sz w:val="20"/>
                <w:szCs w:val="20"/>
              </w:rPr>
              <w:t xml:space="preserve">                                                                                                                                                                                                                                                  </w:t>
            </w:r>
          </w:p>
          <w:p w:rsidR="008F140F" w:rsidRPr="00342400" w:rsidRDefault="00B25BCD" w:rsidP="00C509AD">
            <w:pPr>
              <w:jc w:val="both"/>
              <w:rPr>
                <w:rFonts w:ascii="Arial" w:hAnsi="Arial" w:cs="Arial"/>
                <w:sz w:val="20"/>
                <w:szCs w:val="20"/>
              </w:rPr>
            </w:pPr>
            <w:r w:rsidRPr="00342400">
              <w:rPr>
                <w:rFonts w:ascii="Arial" w:hAnsi="Arial" w:cs="Arial"/>
                <w:sz w:val="20"/>
                <w:szCs w:val="20"/>
              </w:rPr>
              <w:t>Catlettsburg Branch</w:t>
            </w:r>
          </w:p>
          <w:p w:rsidR="00B25BCD" w:rsidRPr="00342400" w:rsidRDefault="00B25BCD" w:rsidP="00C509AD">
            <w:pPr>
              <w:jc w:val="both"/>
              <w:rPr>
                <w:rFonts w:ascii="Arial" w:hAnsi="Arial" w:cs="Arial"/>
                <w:sz w:val="20"/>
                <w:szCs w:val="20"/>
              </w:rPr>
            </w:pPr>
            <w:r w:rsidRPr="00342400">
              <w:rPr>
                <w:rFonts w:ascii="Arial" w:hAnsi="Arial" w:cs="Arial"/>
                <w:sz w:val="20"/>
                <w:szCs w:val="20"/>
              </w:rPr>
              <w:t>2704 Louisa St</w:t>
            </w:r>
          </w:p>
          <w:p w:rsidR="00B25BCD" w:rsidRPr="00342400" w:rsidRDefault="00B25BCD" w:rsidP="00C509AD">
            <w:pPr>
              <w:jc w:val="both"/>
              <w:rPr>
                <w:rFonts w:ascii="Arial" w:hAnsi="Arial" w:cs="Arial"/>
                <w:sz w:val="20"/>
                <w:szCs w:val="20"/>
              </w:rPr>
            </w:pPr>
            <w:r w:rsidRPr="00342400">
              <w:rPr>
                <w:rFonts w:ascii="Arial" w:hAnsi="Arial" w:cs="Arial"/>
                <w:sz w:val="20"/>
                <w:szCs w:val="20"/>
              </w:rPr>
              <w:t>Catlettsburg, KY 41129</w:t>
            </w:r>
          </w:p>
          <w:p w:rsidR="00974510" w:rsidRPr="00342400" w:rsidRDefault="00974510" w:rsidP="00C509AD">
            <w:pPr>
              <w:jc w:val="both"/>
              <w:rPr>
                <w:rFonts w:ascii="Arial" w:hAnsi="Arial" w:cs="Arial"/>
                <w:sz w:val="20"/>
                <w:szCs w:val="20"/>
              </w:rPr>
            </w:pPr>
            <w:r w:rsidRPr="00342400">
              <w:rPr>
                <w:rFonts w:ascii="Arial" w:hAnsi="Arial" w:cs="Arial"/>
                <w:sz w:val="20"/>
                <w:szCs w:val="20"/>
              </w:rPr>
              <w:t xml:space="preserve">Phone: </w:t>
            </w:r>
            <w:r w:rsidR="00725197" w:rsidRPr="00342400">
              <w:rPr>
                <w:rFonts w:ascii="Arial" w:hAnsi="Arial" w:cs="Arial"/>
                <w:sz w:val="20"/>
                <w:szCs w:val="20"/>
              </w:rPr>
              <w:t>606-739-8332</w:t>
            </w:r>
          </w:p>
          <w:bookmarkEnd w:id="2"/>
          <w:bookmarkEnd w:id="3"/>
          <w:p w:rsidR="00D6217A" w:rsidRPr="00342400" w:rsidRDefault="00D6217A" w:rsidP="00362D70">
            <w:pPr>
              <w:rPr>
                <w:rFonts w:ascii="Arial" w:hAnsi="Arial" w:cs="Arial"/>
                <w:sz w:val="20"/>
                <w:szCs w:val="20"/>
              </w:rPr>
            </w:pPr>
            <w:r w:rsidRPr="00342400">
              <w:rPr>
                <w:rFonts w:ascii="Arial" w:hAnsi="Arial" w:cs="Arial"/>
                <w:sz w:val="20"/>
                <w:szCs w:val="20"/>
              </w:rPr>
              <w:t>Hours of Operation</w:t>
            </w:r>
            <w:r w:rsidR="00974510" w:rsidRPr="00342400">
              <w:rPr>
                <w:rFonts w:ascii="Arial" w:hAnsi="Arial" w:cs="Arial"/>
                <w:sz w:val="20"/>
                <w:szCs w:val="20"/>
              </w:rPr>
              <w:t>:</w:t>
            </w:r>
            <w:r w:rsidR="00725197" w:rsidRPr="00342400">
              <w:rPr>
                <w:rFonts w:ascii="Arial" w:hAnsi="Arial" w:cs="Arial"/>
                <w:sz w:val="20"/>
                <w:szCs w:val="20"/>
              </w:rPr>
              <w:t xml:space="preserve"> M-</w:t>
            </w:r>
            <w:proofErr w:type="spellStart"/>
            <w:r w:rsidR="00725197" w:rsidRPr="00342400">
              <w:rPr>
                <w:rFonts w:ascii="Arial" w:hAnsi="Arial" w:cs="Arial"/>
                <w:sz w:val="20"/>
                <w:szCs w:val="20"/>
              </w:rPr>
              <w:t>Th</w:t>
            </w:r>
            <w:proofErr w:type="spellEnd"/>
            <w:r w:rsidR="00725197" w:rsidRPr="00342400">
              <w:rPr>
                <w:rFonts w:ascii="Arial" w:hAnsi="Arial" w:cs="Arial"/>
                <w:sz w:val="20"/>
                <w:szCs w:val="20"/>
              </w:rPr>
              <w:t xml:space="preserve"> 9 am</w:t>
            </w:r>
            <w:r w:rsidR="00362D70">
              <w:rPr>
                <w:rFonts w:ascii="Arial" w:hAnsi="Arial" w:cs="Arial"/>
                <w:sz w:val="20"/>
                <w:szCs w:val="20"/>
              </w:rPr>
              <w:t>-8pm                     F 9 am-5 pm and Sat 1 pm-</w:t>
            </w:r>
            <w:r w:rsidR="00725197" w:rsidRPr="00342400">
              <w:rPr>
                <w:rFonts w:ascii="Arial" w:hAnsi="Arial" w:cs="Arial"/>
                <w:sz w:val="20"/>
                <w:szCs w:val="20"/>
              </w:rPr>
              <w:t>5 pm</w:t>
            </w:r>
            <w:r w:rsidR="00725197" w:rsidRPr="00342400">
              <w:br/>
            </w:r>
          </w:p>
        </w:tc>
        <w:tc>
          <w:tcPr>
            <w:tcW w:w="4860" w:type="dxa"/>
          </w:tcPr>
          <w:p w:rsidR="00D6217A" w:rsidRPr="00342400" w:rsidRDefault="00D6217A" w:rsidP="00C509AD">
            <w:pPr>
              <w:jc w:val="both"/>
              <w:rPr>
                <w:rFonts w:ascii="Arial" w:hAnsi="Arial" w:cs="Arial"/>
                <w:sz w:val="20"/>
                <w:szCs w:val="20"/>
              </w:rPr>
            </w:pPr>
            <w:r w:rsidRPr="00342400">
              <w:rPr>
                <w:rFonts w:ascii="Arial" w:hAnsi="Arial" w:cs="Arial"/>
                <w:sz w:val="20"/>
                <w:szCs w:val="20"/>
              </w:rPr>
              <w:t>Division of Waste Management</w:t>
            </w:r>
          </w:p>
          <w:p w:rsidR="00D6217A" w:rsidRPr="00342400" w:rsidRDefault="003F0A9A" w:rsidP="00C509AD">
            <w:pPr>
              <w:jc w:val="both"/>
              <w:rPr>
                <w:rFonts w:ascii="Arial" w:hAnsi="Arial" w:cs="Arial"/>
                <w:sz w:val="20"/>
                <w:szCs w:val="20"/>
              </w:rPr>
            </w:pPr>
            <w:r w:rsidRPr="00342400">
              <w:rPr>
                <w:rFonts w:ascii="Arial" w:hAnsi="Arial" w:cs="Arial"/>
                <w:sz w:val="20"/>
                <w:szCs w:val="20"/>
              </w:rPr>
              <w:t xml:space="preserve">300 </w:t>
            </w:r>
            <w:r w:rsidR="008F140F" w:rsidRPr="00342400">
              <w:rPr>
                <w:rFonts w:ascii="Arial" w:hAnsi="Arial" w:cs="Arial"/>
                <w:sz w:val="20"/>
                <w:szCs w:val="20"/>
              </w:rPr>
              <w:t xml:space="preserve">Sower </w:t>
            </w:r>
            <w:r w:rsidRPr="00342400">
              <w:rPr>
                <w:rFonts w:ascii="Arial" w:hAnsi="Arial" w:cs="Arial"/>
                <w:sz w:val="20"/>
                <w:szCs w:val="20"/>
              </w:rPr>
              <w:t>Boulevard</w:t>
            </w:r>
          </w:p>
          <w:p w:rsidR="00D6217A" w:rsidRPr="00342400" w:rsidRDefault="00D6217A" w:rsidP="00C509AD">
            <w:pPr>
              <w:jc w:val="both"/>
              <w:rPr>
                <w:rFonts w:ascii="Arial" w:hAnsi="Arial" w:cs="Arial"/>
                <w:sz w:val="20"/>
                <w:szCs w:val="20"/>
              </w:rPr>
            </w:pPr>
            <w:r w:rsidRPr="00342400">
              <w:rPr>
                <w:rFonts w:ascii="Arial" w:hAnsi="Arial" w:cs="Arial"/>
                <w:sz w:val="20"/>
                <w:szCs w:val="20"/>
              </w:rPr>
              <w:t>Frankfort, KY  40601</w:t>
            </w:r>
          </w:p>
          <w:p w:rsidR="00D6217A" w:rsidRPr="00342400" w:rsidRDefault="00D6217A" w:rsidP="00C509AD">
            <w:pPr>
              <w:jc w:val="both"/>
              <w:rPr>
                <w:rFonts w:ascii="Arial" w:hAnsi="Arial" w:cs="Arial"/>
                <w:sz w:val="20"/>
                <w:szCs w:val="20"/>
              </w:rPr>
            </w:pPr>
            <w:r w:rsidRPr="00342400">
              <w:rPr>
                <w:rFonts w:ascii="Arial" w:hAnsi="Arial" w:cs="Arial"/>
                <w:sz w:val="20"/>
                <w:szCs w:val="20"/>
              </w:rPr>
              <w:t>Point of Contact: Tina Fisher</w:t>
            </w:r>
          </w:p>
          <w:p w:rsidR="00D6217A" w:rsidRPr="00342400" w:rsidRDefault="00D6217A" w:rsidP="00C509AD">
            <w:pPr>
              <w:jc w:val="both"/>
              <w:rPr>
                <w:rFonts w:ascii="Arial" w:hAnsi="Arial" w:cs="Arial"/>
                <w:sz w:val="20"/>
                <w:szCs w:val="20"/>
              </w:rPr>
            </w:pPr>
            <w:r w:rsidRPr="00342400">
              <w:rPr>
                <w:rFonts w:ascii="Arial" w:hAnsi="Arial" w:cs="Arial"/>
                <w:sz w:val="20"/>
                <w:szCs w:val="20"/>
              </w:rPr>
              <w:t xml:space="preserve">Phone: (502) </w:t>
            </w:r>
            <w:r w:rsidR="003F0A9A" w:rsidRPr="00342400">
              <w:rPr>
                <w:rFonts w:ascii="Arial" w:hAnsi="Arial" w:cs="Arial"/>
                <w:sz w:val="20"/>
                <w:szCs w:val="20"/>
              </w:rPr>
              <w:t>782-6357</w:t>
            </w:r>
            <w:r w:rsidRPr="00342400">
              <w:rPr>
                <w:rFonts w:ascii="Arial" w:hAnsi="Arial" w:cs="Arial"/>
                <w:sz w:val="20"/>
                <w:szCs w:val="20"/>
              </w:rPr>
              <w:t xml:space="preserve"> Fax: (502) 564-</w:t>
            </w:r>
            <w:r w:rsidR="000C6CB4" w:rsidRPr="00342400">
              <w:rPr>
                <w:rFonts w:ascii="Arial" w:hAnsi="Arial" w:cs="Arial"/>
                <w:sz w:val="20"/>
                <w:szCs w:val="20"/>
              </w:rPr>
              <w:t>4645</w:t>
            </w:r>
          </w:p>
          <w:p w:rsidR="00D6217A" w:rsidRPr="00342400" w:rsidRDefault="00D6217A" w:rsidP="00C509AD">
            <w:pPr>
              <w:jc w:val="both"/>
              <w:rPr>
                <w:rFonts w:ascii="Arial" w:hAnsi="Arial" w:cs="Arial"/>
                <w:sz w:val="20"/>
                <w:szCs w:val="20"/>
              </w:rPr>
            </w:pPr>
            <w:r w:rsidRPr="00342400">
              <w:rPr>
                <w:rFonts w:ascii="Arial" w:hAnsi="Arial" w:cs="Arial"/>
                <w:sz w:val="20"/>
                <w:szCs w:val="20"/>
              </w:rPr>
              <w:t xml:space="preserve">Email: </w:t>
            </w:r>
            <w:hyperlink r:id="rId6" w:history="1">
              <w:r w:rsidRPr="00342400">
                <w:rPr>
                  <w:rStyle w:val="Hyperlink"/>
                  <w:rFonts w:ascii="Arial" w:hAnsi="Arial" w:cs="Arial"/>
                  <w:color w:val="auto"/>
                  <w:sz w:val="20"/>
                  <w:szCs w:val="20"/>
                </w:rPr>
                <w:t>tina.fisher@ky.gov</w:t>
              </w:r>
            </w:hyperlink>
          </w:p>
          <w:p w:rsidR="00D6217A" w:rsidRPr="00342400" w:rsidRDefault="00D6217A" w:rsidP="00362D70">
            <w:pPr>
              <w:jc w:val="both"/>
              <w:rPr>
                <w:rFonts w:ascii="Arial" w:hAnsi="Arial" w:cs="Arial"/>
                <w:b/>
                <w:sz w:val="20"/>
                <w:szCs w:val="20"/>
              </w:rPr>
            </w:pPr>
            <w:r w:rsidRPr="00342400">
              <w:rPr>
                <w:rFonts w:ascii="Arial" w:hAnsi="Arial" w:cs="Arial"/>
                <w:sz w:val="20"/>
                <w:szCs w:val="20"/>
              </w:rPr>
              <w:t>Hours</w:t>
            </w:r>
            <w:r w:rsidR="00974510" w:rsidRPr="00342400">
              <w:rPr>
                <w:rFonts w:ascii="Arial" w:hAnsi="Arial" w:cs="Arial"/>
                <w:sz w:val="20"/>
                <w:szCs w:val="20"/>
              </w:rPr>
              <w:t xml:space="preserve"> of Operation: Mon.-</w:t>
            </w:r>
            <w:r w:rsidR="00362D70">
              <w:rPr>
                <w:rFonts w:ascii="Arial" w:hAnsi="Arial" w:cs="Arial"/>
                <w:sz w:val="20"/>
                <w:szCs w:val="20"/>
              </w:rPr>
              <w:t xml:space="preserve"> Fri. 8:00am</w:t>
            </w:r>
            <w:r w:rsidRPr="00342400">
              <w:rPr>
                <w:rFonts w:ascii="Arial" w:hAnsi="Arial" w:cs="Arial"/>
                <w:sz w:val="20"/>
                <w:szCs w:val="20"/>
              </w:rPr>
              <w:t>-4:30</w:t>
            </w:r>
            <w:r w:rsidR="00362D70">
              <w:rPr>
                <w:rFonts w:ascii="Arial" w:hAnsi="Arial" w:cs="Arial"/>
                <w:sz w:val="20"/>
                <w:szCs w:val="20"/>
              </w:rPr>
              <w:t>pm</w:t>
            </w:r>
            <w:bookmarkStart w:id="4" w:name="_GoBack"/>
            <w:bookmarkEnd w:id="4"/>
          </w:p>
        </w:tc>
      </w:tr>
    </w:tbl>
    <w:p w:rsidR="00D6217A" w:rsidRPr="00342400" w:rsidRDefault="00D6217A" w:rsidP="00C509AD">
      <w:pPr>
        <w:jc w:val="both"/>
        <w:rPr>
          <w:rFonts w:ascii="Arial" w:hAnsi="Arial" w:cs="Arial"/>
          <w:b/>
          <w:sz w:val="20"/>
          <w:szCs w:val="20"/>
        </w:rPr>
      </w:pPr>
    </w:p>
    <w:p w:rsidR="00F25D69" w:rsidRPr="00342400" w:rsidRDefault="00F25D69" w:rsidP="00C509AD">
      <w:pPr>
        <w:jc w:val="both"/>
        <w:rPr>
          <w:rFonts w:ascii="Arial" w:hAnsi="Arial" w:cs="Arial"/>
          <w:sz w:val="20"/>
          <w:szCs w:val="20"/>
        </w:rPr>
      </w:pPr>
      <w:r w:rsidRPr="00342400">
        <w:rPr>
          <w:rFonts w:ascii="Arial" w:hAnsi="Arial" w:cs="Arial"/>
          <w:b/>
          <w:sz w:val="20"/>
          <w:szCs w:val="20"/>
          <w:u w:val="single"/>
        </w:rPr>
        <w:lastRenderedPageBreak/>
        <w:t>What will the Division do with the comments they receive?</w:t>
      </w:r>
    </w:p>
    <w:p w:rsidR="003F0A9A" w:rsidRPr="00342400" w:rsidRDefault="00F25D69" w:rsidP="00C509AD">
      <w:pPr>
        <w:jc w:val="both"/>
        <w:rPr>
          <w:rFonts w:ascii="Arial" w:hAnsi="Arial" w:cs="Arial"/>
          <w:sz w:val="20"/>
          <w:szCs w:val="20"/>
        </w:rPr>
      </w:pPr>
      <w:r w:rsidRPr="00342400">
        <w:rPr>
          <w:rFonts w:ascii="Arial" w:hAnsi="Arial" w:cs="Arial"/>
          <w:sz w:val="20"/>
          <w:szCs w:val="20"/>
        </w:rPr>
        <w:t>The Cabinet will consider all comments, received by the close of the public comment period on</w:t>
      </w:r>
      <w:r w:rsidR="00386318" w:rsidRPr="00342400">
        <w:rPr>
          <w:rFonts w:ascii="Arial" w:hAnsi="Arial" w:cs="Arial"/>
          <w:sz w:val="20"/>
          <w:szCs w:val="20"/>
        </w:rPr>
        <w:t xml:space="preserve"> </w:t>
      </w:r>
      <w:r w:rsidR="008D731D" w:rsidRPr="00342400">
        <w:rPr>
          <w:rFonts w:ascii="Arial" w:hAnsi="Arial" w:cs="Arial"/>
          <w:sz w:val="20"/>
          <w:szCs w:val="20"/>
        </w:rPr>
        <w:t xml:space="preserve">December 18, 2019 </w:t>
      </w:r>
      <w:r w:rsidRPr="00342400">
        <w:rPr>
          <w:rFonts w:ascii="Arial" w:hAnsi="Arial" w:cs="Arial"/>
          <w:sz w:val="20"/>
          <w:szCs w:val="20"/>
        </w:rPr>
        <w:t>in making a final decision. Anyone</w:t>
      </w:r>
      <w:r w:rsidR="001B3A27" w:rsidRPr="00342400">
        <w:rPr>
          <w:rFonts w:ascii="Arial" w:hAnsi="Arial" w:cs="Arial"/>
          <w:sz w:val="20"/>
          <w:szCs w:val="20"/>
        </w:rPr>
        <w:t xml:space="preserve"> submitting comments will be mailed a “response to public comments” document specifying any changes made or not made (with reasons why) as a result of the comment(s) </w:t>
      </w:r>
      <w:r w:rsidR="000D1A27" w:rsidRPr="00342400">
        <w:rPr>
          <w:rFonts w:ascii="Arial" w:hAnsi="Arial" w:cs="Arial"/>
          <w:sz w:val="20"/>
          <w:szCs w:val="20"/>
        </w:rPr>
        <w:t xml:space="preserve">submitted. </w:t>
      </w:r>
    </w:p>
    <w:p w:rsidR="003F0A9A" w:rsidRPr="00342400" w:rsidRDefault="003F0A9A" w:rsidP="00C509AD">
      <w:pPr>
        <w:jc w:val="both"/>
        <w:rPr>
          <w:rFonts w:ascii="Arial" w:hAnsi="Arial" w:cs="Arial"/>
          <w:sz w:val="20"/>
          <w:szCs w:val="20"/>
        </w:rPr>
      </w:pPr>
    </w:p>
    <w:p w:rsidR="00F25D69" w:rsidRPr="00342400" w:rsidRDefault="001B3A27" w:rsidP="00C509AD">
      <w:pPr>
        <w:jc w:val="both"/>
        <w:rPr>
          <w:rFonts w:ascii="Arial" w:hAnsi="Arial" w:cs="Arial"/>
          <w:sz w:val="20"/>
          <w:szCs w:val="20"/>
        </w:rPr>
      </w:pPr>
      <w:r w:rsidRPr="00342400">
        <w:rPr>
          <w:rFonts w:ascii="Arial" w:hAnsi="Arial" w:cs="Arial"/>
          <w:sz w:val="20"/>
          <w:szCs w:val="20"/>
        </w:rPr>
        <w:t xml:space="preserve">The Division provides, on request, reasonable accommodations necessary to afford an individual with a disability an equal opportunity to participate in all services, programs and activities. To request alternative formats for printed information, and/or to be placed on the Hazardous Waste Branch’s mailing list to receive relevant updates on this matter, contact </w:t>
      </w:r>
      <w:r w:rsidR="008D731D" w:rsidRPr="00342400">
        <w:rPr>
          <w:rFonts w:ascii="Arial" w:hAnsi="Arial" w:cs="Arial"/>
          <w:sz w:val="20"/>
          <w:szCs w:val="20"/>
        </w:rPr>
        <w:t xml:space="preserve">John Moore </w:t>
      </w:r>
      <w:r w:rsidRPr="00342400">
        <w:rPr>
          <w:rFonts w:ascii="Arial" w:hAnsi="Arial" w:cs="Arial"/>
          <w:sz w:val="20"/>
          <w:szCs w:val="20"/>
        </w:rPr>
        <w:t xml:space="preserve">at </w:t>
      </w:r>
      <w:r w:rsidR="008D731D" w:rsidRPr="00342400">
        <w:rPr>
          <w:rFonts w:ascii="Arial" w:hAnsi="Arial" w:cs="Arial"/>
          <w:sz w:val="20"/>
          <w:szCs w:val="20"/>
        </w:rPr>
        <w:t>(502)782-6419</w:t>
      </w:r>
      <w:r w:rsidR="00F25D69" w:rsidRPr="00342400">
        <w:rPr>
          <w:rFonts w:ascii="Arial" w:hAnsi="Arial" w:cs="Arial"/>
          <w:sz w:val="20"/>
          <w:szCs w:val="20"/>
        </w:rPr>
        <w:t xml:space="preserve"> </w:t>
      </w:r>
    </w:p>
    <w:p w:rsidR="00321BA2" w:rsidRPr="00342400" w:rsidRDefault="00321BA2" w:rsidP="00C509AD">
      <w:pPr>
        <w:jc w:val="both"/>
        <w:rPr>
          <w:rFonts w:ascii="Arial" w:hAnsi="Arial" w:cs="Arial"/>
          <w:sz w:val="20"/>
          <w:szCs w:val="20"/>
        </w:rPr>
      </w:pPr>
    </w:p>
    <w:p w:rsidR="00974510" w:rsidRPr="00BD0AC8" w:rsidRDefault="007200CD" w:rsidP="00C509AD">
      <w:pPr>
        <w:jc w:val="both"/>
        <w:rPr>
          <w:rFonts w:ascii="Arial" w:hAnsi="Arial" w:cs="Arial"/>
          <w:sz w:val="20"/>
          <w:szCs w:val="20"/>
        </w:rPr>
      </w:pPr>
      <w:r w:rsidRPr="00342400">
        <w:rPr>
          <w:rFonts w:ascii="Arial" w:hAnsi="Arial" w:cs="Arial"/>
          <w:i/>
          <w:sz w:val="20"/>
          <w:szCs w:val="20"/>
        </w:rPr>
        <w:t>The Kentucky Division of Waste Management does not discriminate on the basis of race, color, national origin, sex, religion, age, sexual orientation, gender identity, ancestry, veter</w:t>
      </w:r>
      <w:r w:rsidRPr="00BD0AC8">
        <w:rPr>
          <w:rFonts w:ascii="Arial" w:hAnsi="Arial" w:cs="Arial"/>
          <w:i/>
          <w:sz w:val="20"/>
          <w:szCs w:val="20"/>
        </w:rPr>
        <w:t>an status or disability</w:t>
      </w:r>
      <w:r w:rsidRPr="00BD0AC8">
        <w:rPr>
          <w:rFonts w:ascii="Arial" w:hAnsi="Arial" w:cs="Arial"/>
          <w:sz w:val="20"/>
          <w:szCs w:val="20"/>
        </w:rPr>
        <w:t>.</w:t>
      </w:r>
    </w:p>
    <w:sectPr w:rsidR="00974510" w:rsidRPr="00BD0AC8">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altName w:val="Arial Black"/>
    <w:panose1 w:val="020B0604030504040204"/>
    <w:charset w:val="00"/>
    <w:family w:val="swiss"/>
    <w:pitch w:val="variable"/>
    <w:sig w:usb0="E1002EFF" w:usb1="C000605B" w:usb2="00000029" w:usb3="00000000" w:csb0="0001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1"/>
    <w:multiLevelType w:val="singleLevel"/>
    <w:tmpl w:val="35BCC324"/>
    <w:lvl w:ilvl="0">
      <w:start w:val="1"/>
      <w:numFmt w:val="bullet"/>
      <w:lvlText w:val=""/>
      <w:lvlJc w:val="left"/>
      <w:pPr>
        <w:tabs>
          <w:tab w:val="num" w:pos="1440"/>
        </w:tabs>
        <w:ind w:left="1440" w:hanging="360"/>
      </w:pPr>
      <w:rPr>
        <w:rFonts w:ascii="Symbol" w:hAnsi="Symbol" w:hint="default"/>
      </w:rPr>
    </w:lvl>
  </w:abstractNum>
  <w:abstractNum w:abstractNumId="1" w15:restartNumberingAfterBreak="0">
    <w:nsid w:val="FFFFFF82"/>
    <w:multiLevelType w:val="singleLevel"/>
    <w:tmpl w:val="9286A21A"/>
    <w:lvl w:ilvl="0">
      <w:start w:val="1"/>
      <w:numFmt w:val="bullet"/>
      <w:lvlText w:val=""/>
      <w:lvlJc w:val="left"/>
      <w:pPr>
        <w:tabs>
          <w:tab w:val="num" w:pos="1080"/>
        </w:tabs>
        <w:ind w:left="1080" w:hanging="360"/>
      </w:pPr>
      <w:rPr>
        <w:rFonts w:ascii="Symbol" w:hAnsi="Symbol" w:hint="default"/>
      </w:rPr>
    </w:lvl>
  </w:abstractNum>
  <w:abstractNum w:abstractNumId="2" w15:restartNumberingAfterBreak="0">
    <w:nsid w:val="FFFFFF83"/>
    <w:multiLevelType w:val="singleLevel"/>
    <w:tmpl w:val="09182742"/>
    <w:lvl w:ilvl="0">
      <w:start w:val="1"/>
      <w:numFmt w:val="bullet"/>
      <w:lvlText w:val=""/>
      <w:lvlJc w:val="left"/>
      <w:pPr>
        <w:tabs>
          <w:tab w:val="num" w:pos="720"/>
        </w:tabs>
        <w:ind w:left="720" w:hanging="360"/>
      </w:pPr>
      <w:rPr>
        <w:rFonts w:ascii="Symbol" w:hAnsi="Symbol" w:hint="default"/>
      </w:rPr>
    </w:lvl>
  </w:abstractNum>
  <w:abstractNum w:abstractNumId="3" w15:restartNumberingAfterBreak="0">
    <w:nsid w:val="FFFFFF89"/>
    <w:multiLevelType w:val="singleLevel"/>
    <w:tmpl w:val="C394B634"/>
    <w:lvl w:ilvl="0">
      <w:start w:val="1"/>
      <w:numFmt w:val="bullet"/>
      <w:lvlText w:val=""/>
      <w:lvlJc w:val="left"/>
      <w:pPr>
        <w:tabs>
          <w:tab w:val="num" w:pos="360"/>
        </w:tabs>
        <w:ind w:left="360" w:hanging="360"/>
      </w:pPr>
      <w:rPr>
        <w:rFonts w:ascii="Symbol" w:hAnsi="Symbol" w:hint="default"/>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isplayBackgroundShape/>
  <w:activeWritingStyle w:appName="MSWord" w:lang="en-US" w:vendorID="64" w:dllVersion="131078"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K1NDU3NDQxNjU0NzFS0lEKTi0uzszPAykwqwUASa09fSwAAAA="/>
  </w:docVars>
  <w:rsids>
    <w:rsidRoot w:val="00321BA2"/>
    <w:rsid w:val="00014ECC"/>
    <w:rsid w:val="00023D32"/>
    <w:rsid w:val="000342C2"/>
    <w:rsid w:val="000431AB"/>
    <w:rsid w:val="00044E83"/>
    <w:rsid w:val="00046536"/>
    <w:rsid w:val="00053418"/>
    <w:rsid w:val="00062546"/>
    <w:rsid w:val="00063EB3"/>
    <w:rsid w:val="0008072B"/>
    <w:rsid w:val="00083B28"/>
    <w:rsid w:val="000922B9"/>
    <w:rsid w:val="000B1933"/>
    <w:rsid w:val="000B48D9"/>
    <w:rsid w:val="000C6CB4"/>
    <w:rsid w:val="000D1A27"/>
    <w:rsid w:val="000D1AD1"/>
    <w:rsid w:val="00100D50"/>
    <w:rsid w:val="00111E80"/>
    <w:rsid w:val="00120F7A"/>
    <w:rsid w:val="00124789"/>
    <w:rsid w:val="0013314D"/>
    <w:rsid w:val="00136DAF"/>
    <w:rsid w:val="00142AC5"/>
    <w:rsid w:val="00153EC2"/>
    <w:rsid w:val="001606FC"/>
    <w:rsid w:val="00166351"/>
    <w:rsid w:val="00177814"/>
    <w:rsid w:val="001832D8"/>
    <w:rsid w:val="001847F6"/>
    <w:rsid w:val="001A4829"/>
    <w:rsid w:val="001B3A27"/>
    <w:rsid w:val="001C106B"/>
    <w:rsid w:val="001E57D0"/>
    <w:rsid w:val="001F26EF"/>
    <w:rsid w:val="001F44A4"/>
    <w:rsid w:val="00201361"/>
    <w:rsid w:val="00213AD7"/>
    <w:rsid w:val="00240B2F"/>
    <w:rsid w:val="002554C0"/>
    <w:rsid w:val="00260D38"/>
    <w:rsid w:val="0026681B"/>
    <w:rsid w:val="0028310A"/>
    <w:rsid w:val="002969BF"/>
    <w:rsid w:val="002A1FC6"/>
    <w:rsid w:val="002A7D2A"/>
    <w:rsid w:val="002B0C1C"/>
    <w:rsid w:val="002B25E3"/>
    <w:rsid w:val="002B2DCE"/>
    <w:rsid w:val="002B2E4B"/>
    <w:rsid w:val="002B70E3"/>
    <w:rsid w:val="002C18FF"/>
    <w:rsid w:val="002C3A14"/>
    <w:rsid w:val="002C3ADD"/>
    <w:rsid w:val="002C749C"/>
    <w:rsid w:val="002E7BBC"/>
    <w:rsid w:val="002F2717"/>
    <w:rsid w:val="00302A1D"/>
    <w:rsid w:val="0030691D"/>
    <w:rsid w:val="00311B2D"/>
    <w:rsid w:val="00311F4C"/>
    <w:rsid w:val="00312238"/>
    <w:rsid w:val="00316213"/>
    <w:rsid w:val="00321BA2"/>
    <w:rsid w:val="00342400"/>
    <w:rsid w:val="003425E0"/>
    <w:rsid w:val="0034432A"/>
    <w:rsid w:val="003462FA"/>
    <w:rsid w:val="00354EE0"/>
    <w:rsid w:val="00362A46"/>
    <w:rsid w:val="00362D70"/>
    <w:rsid w:val="00364CD2"/>
    <w:rsid w:val="003708B8"/>
    <w:rsid w:val="00372F65"/>
    <w:rsid w:val="00376E26"/>
    <w:rsid w:val="00386318"/>
    <w:rsid w:val="003B52CD"/>
    <w:rsid w:val="003C6302"/>
    <w:rsid w:val="003C76C1"/>
    <w:rsid w:val="003E0926"/>
    <w:rsid w:val="003E24C4"/>
    <w:rsid w:val="003E30D8"/>
    <w:rsid w:val="003F0A9A"/>
    <w:rsid w:val="003F45A3"/>
    <w:rsid w:val="003F5DDE"/>
    <w:rsid w:val="00405E64"/>
    <w:rsid w:val="004147B4"/>
    <w:rsid w:val="00420185"/>
    <w:rsid w:val="00423749"/>
    <w:rsid w:val="00423A91"/>
    <w:rsid w:val="00424E79"/>
    <w:rsid w:val="0042738F"/>
    <w:rsid w:val="00432A9B"/>
    <w:rsid w:val="00442317"/>
    <w:rsid w:val="00444E7C"/>
    <w:rsid w:val="0045020D"/>
    <w:rsid w:val="004575A9"/>
    <w:rsid w:val="00465D49"/>
    <w:rsid w:val="00466825"/>
    <w:rsid w:val="00466DEA"/>
    <w:rsid w:val="004807E7"/>
    <w:rsid w:val="004834EA"/>
    <w:rsid w:val="004A660E"/>
    <w:rsid w:val="004A6E07"/>
    <w:rsid w:val="004B60AB"/>
    <w:rsid w:val="004C1B71"/>
    <w:rsid w:val="004D2CC0"/>
    <w:rsid w:val="004F2225"/>
    <w:rsid w:val="004F5B6D"/>
    <w:rsid w:val="004F6810"/>
    <w:rsid w:val="004F7967"/>
    <w:rsid w:val="005071AD"/>
    <w:rsid w:val="00520ADC"/>
    <w:rsid w:val="00520F50"/>
    <w:rsid w:val="005223BE"/>
    <w:rsid w:val="00531557"/>
    <w:rsid w:val="00547994"/>
    <w:rsid w:val="00550206"/>
    <w:rsid w:val="005530A4"/>
    <w:rsid w:val="005635D7"/>
    <w:rsid w:val="0056772C"/>
    <w:rsid w:val="00585DF6"/>
    <w:rsid w:val="005A43DC"/>
    <w:rsid w:val="005A57D0"/>
    <w:rsid w:val="005A6187"/>
    <w:rsid w:val="005B2804"/>
    <w:rsid w:val="005B3A1B"/>
    <w:rsid w:val="005D65F6"/>
    <w:rsid w:val="005D7857"/>
    <w:rsid w:val="005E3629"/>
    <w:rsid w:val="005E6854"/>
    <w:rsid w:val="005F3D0C"/>
    <w:rsid w:val="00611FDB"/>
    <w:rsid w:val="00613E06"/>
    <w:rsid w:val="006335FF"/>
    <w:rsid w:val="00634069"/>
    <w:rsid w:val="00634E86"/>
    <w:rsid w:val="006370A5"/>
    <w:rsid w:val="0064159E"/>
    <w:rsid w:val="00644324"/>
    <w:rsid w:val="00660658"/>
    <w:rsid w:val="00667A6A"/>
    <w:rsid w:val="00674D99"/>
    <w:rsid w:val="0068173A"/>
    <w:rsid w:val="00693F85"/>
    <w:rsid w:val="006A676F"/>
    <w:rsid w:val="006B5347"/>
    <w:rsid w:val="006C1D3B"/>
    <w:rsid w:val="006D374D"/>
    <w:rsid w:val="006D4904"/>
    <w:rsid w:val="006E0142"/>
    <w:rsid w:val="006E11D5"/>
    <w:rsid w:val="006E224B"/>
    <w:rsid w:val="006E2269"/>
    <w:rsid w:val="006E3668"/>
    <w:rsid w:val="006E7DBE"/>
    <w:rsid w:val="006F48A1"/>
    <w:rsid w:val="00701E3D"/>
    <w:rsid w:val="007200CD"/>
    <w:rsid w:val="00723FDF"/>
    <w:rsid w:val="00725197"/>
    <w:rsid w:val="00736602"/>
    <w:rsid w:val="00742AD7"/>
    <w:rsid w:val="00742FFD"/>
    <w:rsid w:val="00743566"/>
    <w:rsid w:val="00744119"/>
    <w:rsid w:val="00756EDF"/>
    <w:rsid w:val="00771ABA"/>
    <w:rsid w:val="007766A2"/>
    <w:rsid w:val="00791096"/>
    <w:rsid w:val="007A7601"/>
    <w:rsid w:val="007D6CC1"/>
    <w:rsid w:val="007E3D39"/>
    <w:rsid w:val="007F3335"/>
    <w:rsid w:val="007F3E3A"/>
    <w:rsid w:val="007F458F"/>
    <w:rsid w:val="00803F94"/>
    <w:rsid w:val="0082235F"/>
    <w:rsid w:val="008317BD"/>
    <w:rsid w:val="008369B7"/>
    <w:rsid w:val="00847110"/>
    <w:rsid w:val="00873FD9"/>
    <w:rsid w:val="00874E06"/>
    <w:rsid w:val="0087505A"/>
    <w:rsid w:val="0088030E"/>
    <w:rsid w:val="0088761C"/>
    <w:rsid w:val="00892B12"/>
    <w:rsid w:val="008973FC"/>
    <w:rsid w:val="008B2A7C"/>
    <w:rsid w:val="008B345A"/>
    <w:rsid w:val="008B4476"/>
    <w:rsid w:val="008B6D7F"/>
    <w:rsid w:val="008C0160"/>
    <w:rsid w:val="008C3531"/>
    <w:rsid w:val="008D2C76"/>
    <w:rsid w:val="008D6BA0"/>
    <w:rsid w:val="008D731D"/>
    <w:rsid w:val="008F140F"/>
    <w:rsid w:val="009002B3"/>
    <w:rsid w:val="0090253F"/>
    <w:rsid w:val="00913363"/>
    <w:rsid w:val="00920448"/>
    <w:rsid w:val="00921B2E"/>
    <w:rsid w:val="009351ED"/>
    <w:rsid w:val="00950703"/>
    <w:rsid w:val="00951601"/>
    <w:rsid w:val="009539F7"/>
    <w:rsid w:val="00960087"/>
    <w:rsid w:val="00960333"/>
    <w:rsid w:val="009717E7"/>
    <w:rsid w:val="00974510"/>
    <w:rsid w:val="00974FF5"/>
    <w:rsid w:val="009816DF"/>
    <w:rsid w:val="0098280F"/>
    <w:rsid w:val="00983961"/>
    <w:rsid w:val="009C4D9F"/>
    <w:rsid w:val="009D27FA"/>
    <w:rsid w:val="009D2835"/>
    <w:rsid w:val="009D2D80"/>
    <w:rsid w:val="009E13FA"/>
    <w:rsid w:val="009E40A2"/>
    <w:rsid w:val="009E712C"/>
    <w:rsid w:val="00A06793"/>
    <w:rsid w:val="00A10DE0"/>
    <w:rsid w:val="00A1616E"/>
    <w:rsid w:val="00A24ECB"/>
    <w:rsid w:val="00A32AAE"/>
    <w:rsid w:val="00A32E24"/>
    <w:rsid w:val="00A41757"/>
    <w:rsid w:val="00A50E77"/>
    <w:rsid w:val="00A60F59"/>
    <w:rsid w:val="00A61E31"/>
    <w:rsid w:val="00A73440"/>
    <w:rsid w:val="00A807A7"/>
    <w:rsid w:val="00A92A64"/>
    <w:rsid w:val="00AB16FB"/>
    <w:rsid w:val="00AC0FF8"/>
    <w:rsid w:val="00AC1BCD"/>
    <w:rsid w:val="00AC6BD2"/>
    <w:rsid w:val="00AD24A9"/>
    <w:rsid w:val="00AE204E"/>
    <w:rsid w:val="00AF22E1"/>
    <w:rsid w:val="00AF26F6"/>
    <w:rsid w:val="00AF78E2"/>
    <w:rsid w:val="00AF7AFA"/>
    <w:rsid w:val="00B07C8E"/>
    <w:rsid w:val="00B109AD"/>
    <w:rsid w:val="00B126E9"/>
    <w:rsid w:val="00B158AE"/>
    <w:rsid w:val="00B25BCD"/>
    <w:rsid w:val="00B328A4"/>
    <w:rsid w:val="00B540E5"/>
    <w:rsid w:val="00B74CCF"/>
    <w:rsid w:val="00B765F4"/>
    <w:rsid w:val="00B771DE"/>
    <w:rsid w:val="00B87B48"/>
    <w:rsid w:val="00B9449B"/>
    <w:rsid w:val="00B9645D"/>
    <w:rsid w:val="00BA19C6"/>
    <w:rsid w:val="00BA6607"/>
    <w:rsid w:val="00BB3887"/>
    <w:rsid w:val="00BB3A03"/>
    <w:rsid w:val="00BC2BA2"/>
    <w:rsid w:val="00BD0AC8"/>
    <w:rsid w:val="00BE64D4"/>
    <w:rsid w:val="00BE74D0"/>
    <w:rsid w:val="00BF4FF9"/>
    <w:rsid w:val="00C101B5"/>
    <w:rsid w:val="00C1030C"/>
    <w:rsid w:val="00C1061F"/>
    <w:rsid w:val="00C108EF"/>
    <w:rsid w:val="00C14A4A"/>
    <w:rsid w:val="00C22AFA"/>
    <w:rsid w:val="00C25030"/>
    <w:rsid w:val="00C35EB5"/>
    <w:rsid w:val="00C40162"/>
    <w:rsid w:val="00C509AD"/>
    <w:rsid w:val="00C73E82"/>
    <w:rsid w:val="00C756BC"/>
    <w:rsid w:val="00CC4964"/>
    <w:rsid w:val="00CD5AC5"/>
    <w:rsid w:val="00CE70D6"/>
    <w:rsid w:val="00CF2DC1"/>
    <w:rsid w:val="00D01D73"/>
    <w:rsid w:val="00D02756"/>
    <w:rsid w:val="00D10618"/>
    <w:rsid w:val="00D10CA1"/>
    <w:rsid w:val="00D2206F"/>
    <w:rsid w:val="00D32D2C"/>
    <w:rsid w:val="00D43F68"/>
    <w:rsid w:val="00D46AE4"/>
    <w:rsid w:val="00D46F9A"/>
    <w:rsid w:val="00D57DE5"/>
    <w:rsid w:val="00D61997"/>
    <w:rsid w:val="00D6217A"/>
    <w:rsid w:val="00D639CB"/>
    <w:rsid w:val="00D7289A"/>
    <w:rsid w:val="00D76AD9"/>
    <w:rsid w:val="00D8329C"/>
    <w:rsid w:val="00D83BD8"/>
    <w:rsid w:val="00D92B80"/>
    <w:rsid w:val="00D92F98"/>
    <w:rsid w:val="00D97BE5"/>
    <w:rsid w:val="00DB2B96"/>
    <w:rsid w:val="00DB7E3C"/>
    <w:rsid w:val="00DC1A7D"/>
    <w:rsid w:val="00DC5E4B"/>
    <w:rsid w:val="00DD0B1C"/>
    <w:rsid w:val="00DD4411"/>
    <w:rsid w:val="00DF34F3"/>
    <w:rsid w:val="00DF5BFC"/>
    <w:rsid w:val="00E07A74"/>
    <w:rsid w:val="00E10155"/>
    <w:rsid w:val="00E1049E"/>
    <w:rsid w:val="00E137E4"/>
    <w:rsid w:val="00E26AF2"/>
    <w:rsid w:val="00E27AF6"/>
    <w:rsid w:val="00E326F6"/>
    <w:rsid w:val="00E353B7"/>
    <w:rsid w:val="00E4294A"/>
    <w:rsid w:val="00E73AFD"/>
    <w:rsid w:val="00E761BD"/>
    <w:rsid w:val="00E77345"/>
    <w:rsid w:val="00E81A8D"/>
    <w:rsid w:val="00E9490E"/>
    <w:rsid w:val="00EA2BA3"/>
    <w:rsid w:val="00ED3480"/>
    <w:rsid w:val="00EE1389"/>
    <w:rsid w:val="00EE32ED"/>
    <w:rsid w:val="00EF055F"/>
    <w:rsid w:val="00EF6E07"/>
    <w:rsid w:val="00F0221C"/>
    <w:rsid w:val="00F03286"/>
    <w:rsid w:val="00F045CD"/>
    <w:rsid w:val="00F05356"/>
    <w:rsid w:val="00F112F9"/>
    <w:rsid w:val="00F11920"/>
    <w:rsid w:val="00F13040"/>
    <w:rsid w:val="00F13CDB"/>
    <w:rsid w:val="00F2363D"/>
    <w:rsid w:val="00F24655"/>
    <w:rsid w:val="00F25BE2"/>
    <w:rsid w:val="00F25D69"/>
    <w:rsid w:val="00F52607"/>
    <w:rsid w:val="00F644A6"/>
    <w:rsid w:val="00F75216"/>
    <w:rsid w:val="00F9243B"/>
    <w:rsid w:val="00F96800"/>
    <w:rsid w:val="00FA052B"/>
    <w:rsid w:val="00FA6B48"/>
    <w:rsid w:val="00FB72C9"/>
    <w:rsid w:val="00FD0205"/>
    <w:rsid w:val="00FD2BDA"/>
    <w:rsid w:val="00FD4EB0"/>
    <w:rsid w:val="00FE23D5"/>
    <w:rsid w:val="00FF0DF0"/>
    <w:rsid w:val="00FF4A4A"/>
    <w:rsid w:val="00FF53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E0EE4F45-8465-4C62-8150-9F9154CED1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rsid w:val="007200CD"/>
    <w:pPr>
      <w:keepNext/>
      <w:spacing w:before="240" w:after="60"/>
      <w:outlineLvl w:val="0"/>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791096"/>
    <w:rPr>
      <w:color w:val="0000FF"/>
      <w:u w:val="single"/>
    </w:rPr>
  </w:style>
  <w:style w:type="paragraph" w:styleId="BodyText">
    <w:name w:val="Body Text"/>
    <w:basedOn w:val="Normal"/>
    <w:rsid w:val="007200CD"/>
    <w:pPr>
      <w:spacing w:after="120"/>
    </w:pPr>
  </w:style>
  <w:style w:type="table" w:styleId="TableGrid">
    <w:name w:val="Table Grid"/>
    <w:basedOn w:val="TableNormal"/>
    <w:rsid w:val="00D621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andbutton1">
    <w:name w:val="commandbutton1"/>
    <w:rsid w:val="00974510"/>
    <w:rPr>
      <w:rFonts w:ascii="Tahoma" w:hAnsi="Tahoma" w:cs="Tahoma" w:hint="default"/>
      <w:b w:val="0"/>
      <w:bCs w:val="0"/>
      <w:sz w:val="13"/>
      <w:szCs w:val="13"/>
    </w:rPr>
  </w:style>
  <w:style w:type="paragraph" w:styleId="BalloonText">
    <w:name w:val="Balloon Text"/>
    <w:basedOn w:val="Normal"/>
    <w:link w:val="BalloonTextChar"/>
    <w:rsid w:val="00CE70D6"/>
    <w:rPr>
      <w:rFonts w:ascii="Segoe UI" w:hAnsi="Segoe UI" w:cs="Segoe UI"/>
      <w:sz w:val="18"/>
      <w:szCs w:val="18"/>
    </w:rPr>
  </w:style>
  <w:style w:type="character" w:customStyle="1" w:styleId="BalloonTextChar">
    <w:name w:val="Balloon Text Char"/>
    <w:basedOn w:val="DefaultParagraphFont"/>
    <w:link w:val="BalloonText"/>
    <w:rsid w:val="00CE70D6"/>
    <w:rPr>
      <w:rFonts w:ascii="Segoe UI" w:hAnsi="Segoe UI" w:cs="Segoe UI"/>
      <w:sz w:val="18"/>
      <w:szCs w:val="18"/>
    </w:rPr>
  </w:style>
  <w:style w:type="character" w:styleId="CommentReference">
    <w:name w:val="annotation reference"/>
    <w:basedOn w:val="DefaultParagraphFont"/>
    <w:rsid w:val="001A4829"/>
    <w:rPr>
      <w:sz w:val="16"/>
      <w:szCs w:val="16"/>
    </w:rPr>
  </w:style>
  <w:style w:type="paragraph" w:styleId="CommentText">
    <w:name w:val="annotation text"/>
    <w:basedOn w:val="Normal"/>
    <w:link w:val="CommentTextChar"/>
    <w:rsid w:val="001A4829"/>
    <w:rPr>
      <w:sz w:val="20"/>
      <w:szCs w:val="20"/>
    </w:rPr>
  </w:style>
  <w:style w:type="character" w:customStyle="1" w:styleId="CommentTextChar">
    <w:name w:val="Comment Text Char"/>
    <w:basedOn w:val="DefaultParagraphFont"/>
    <w:link w:val="CommentText"/>
    <w:rsid w:val="001A4829"/>
  </w:style>
  <w:style w:type="paragraph" w:styleId="CommentSubject">
    <w:name w:val="annotation subject"/>
    <w:basedOn w:val="CommentText"/>
    <w:next w:val="CommentText"/>
    <w:link w:val="CommentSubjectChar"/>
    <w:rsid w:val="001A4829"/>
    <w:rPr>
      <w:b/>
      <w:bCs/>
    </w:rPr>
  </w:style>
  <w:style w:type="character" w:customStyle="1" w:styleId="CommentSubjectChar">
    <w:name w:val="Comment Subject Char"/>
    <w:basedOn w:val="CommentTextChar"/>
    <w:link w:val="CommentSubject"/>
    <w:rsid w:val="001A482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tina.fisher@ky.gov" TargetMode="External"/><Relationship Id="rId11" Type="http://schemas.openxmlformats.org/officeDocument/2006/relationships/customXml" Target="../customXml/item3.xml"/><Relationship Id="rId5" Type="http://schemas.openxmlformats.org/officeDocument/2006/relationships/hyperlink" Target="mailto:april.webb@ky.gov" TargetMode="External"/><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5141396B58B747B75F808A06F8C6C9" ma:contentTypeVersion="8" ma:contentTypeDescription="Create a new document." ma:contentTypeScope="" ma:versionID="7d03d8a0cc6da8684efc4858e61f9392">
  <xsd:schema xmlns:xsd="http://www.w3.org/2001/XMLSchema" xmlns:xs="http://www.w3.org/2001/XMLSchema" xmlns:p="http://schemas.microsoft.com/office/2006/metadata/properties" xmlns:ns2="0a9b9283-8173-4593-b5dd-80049de6154a" xmlns:ns3="aed40ef4-7fe1-4842-81e5-5143b1519d30" xmlns:ns4="e309d946-9fb8-48a3-ae4d-f86d881f4691" targetNamespace="http://schemas.microsoft.com/office/2006/metadata/properties" ma:root="true" ma:fieldsID="ffc861fb10ece2ed75d425356cc2f0f0" ns2:_="" ns3:_="" ns4:_="">
    <xsd:import namespace="0a9b9283-8173-4593-b5dd-80049de6154a"/>
    <xsd:import namespace="aed40ef4-7fe1-4842-81e5-5143b1519d30"/>
    <xsd:import namespace="e309d946-9fb8-48a3-ae4d-f86d881f4691"/>
    <xsd:element name="properties">
      <xsd:complexType>
        <xsd:sequence>
          <xsd:element name="documentManagement">
            <xsd:complexType>
              <xsd:all>
                <xsd:element ref="ns2:County"/>
                <xsd:element ref="ns2:Expiration_x0020_Date0"/>
                <xsd:element ref="ns2:Application_x0020__x0023_" minOccurs="0"/>
                <xsd:element ref="ns2:Branch" minOccurs="0"/>
                <xsd:element ref="ns2:Additional_x0020_Information" minOccurs="0"/>
                <xsd:element ref="ns2:Agency_x0020_Interest_x0020__x0023_" minOccurs="0"/>
                <xsd:element ref="ns3:Expired" minOccurs="0"/>
                <xsd:element ref="ns4: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9b9283-8173-4593-b5dd-80049de6154a" elementFormDefault="qualified">
    <xsd:import namespace="http://schemas.microsoft.com/office/2006/documentManagement/types"/>
    <xsd:import namespace="http://schemas.microsoft.com/office/infopath/2007/PartnerControls"/>
    <xsd:element name="County" ma:index="8" ma:displayName="County" ma:internalName="County">
      <xsd:simpleType>
        <xsd:restriction base="dms:Text">
          <xsd:maxLength value="255"/>
        </xsd:restriction>
      </xsd:simpleType>
    </xsd:element>
    <xsd:element name="Expiration_x0020_Date0" ma:index="9" ma:displayName="Expiration Date" ma:format="DateOnly" ma:internalName="Expiration_x0020_Date0">
      <xsd:simpleType>
        <xsd:restriction base="dms:DateTime"/>
      </xsd:simpleType>
    </xsd:element>
    <xsd:element name="Application_x0020__x0023_" ma:index="10" nillable="true" ma:displayName="Application #" ma:internalName="Application_x0020__x0023_">
      <xsd:simpleType>
        <xsd:restriction base="dms:Text">
          <xsd:maxLength value="255"/>
        </xsd:restriction>
      </xsd:simpleType>
    </xsd:element>
    <xsd:element name="Branch" ma:index="11" nillable="true" ma:displayName="Branch" ma:internalName="Branch">
      <xsd:simpleType>
        <xsd:restriction base="dms:Text">
          <xsd:maxLength value="255"/>
        </xsd:restriction>
      </xsd:simpleType>
    </xsd:element>
    <xsd:element name="Additional_x0020_Information" ma:index="12" nillable="true" ma:displayName="Additional Information" ma:internalName="Additional_x0020_Information">
      <xsd:simpleType>
        <xsd:restriction base="dms:Text">
          <xsd:maxLength value="255"/>
        </xsd:restriction>
      </xsd:simpleType>
    </xsd:element>
    <xsd:element name="Agency_x0020_Interest_x0020__x0023_" ma:index="13" nillable="true" ma:displayName="Agency Interest #" ma:internalName="Agency_x0020_Interest_x0020__x0023_">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ed40ef4-7fe1-4842-81e5-5143b1519d30" elementFormDefault="qualified">
    <xsd:import namespace="http://schemas.microsoft.com/office/2006/documentManagement/types"/>
    <xsd:import namespace="http://schemas.microsoft.com/office/infopath/2007/PartnerControls"/>
    <xsd:element name="Expired" ma:index="14" nillable="true" ma:displayName="Expired" ma:default="Yes" ma:format="Dropdown" ma:internalName="Expired">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e309d946-9fb8-48a3-ae4d-f86d881f4691"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Expired xmlns="aed40ef4-7fe1-4842-81e5-5143b1519d30">Yes</Expired>
    <County xmlns="0a9b9283-8173-4593-b5dd-80049de6154a">Boyd</County>
    <Additional_x0020_Information xmlns="0a9b9283-8173-4593-b5dd-80049de6154a">Tentative Permit Renewal Approval</Additional_x0020_Information>
    <Expiration_x0020_Date0 xmlns="0a9b9283-8173-4593-b5dd-80049de6154a">2019-12-18T05:00:00+00:00</Expiration_x0020_Date0>
    <Application_x0020__x0023_ xmlns="0a9b9283-8173-4593-b5dd-80049de6154a" xsi:nil="true"/>
    <Branch xmlns="0a9b9283-8173-4593-b5dd-80049de6154a">Hazardous Waste Branch</Branch>
    <Agency_x0020_Interest_x0020__x0023_ xmlns="0a9b9283-8173-4593-b5dd-80049de6154a">315</Agency_x0020_Interest_x0020__x0023_>
  </documentManagement>
</p:properties>
</file>

<file path=customXml/itemProps1.xml><?xml version="1.0" encoding="utf-8"?>
<ds:datastoreItem xmlns:ds="http://schemas.openxmlformats.org/officeDocument/2006/customXml" ds:itemID="{4002B1C8-25F9-4644-8F6A-D16661383F2F}"/>
</file>

<file path=customXml/itemProps2.xml><?xml version="1.0" encoding="utf-8"?>
<ds:datastoreItem xmlns:ds="http://schemas.openxmlformats.org/officeDocument/2006/customXml" ds:itemID="{332284D4-8C0F-4D44-8A78-43D7C90EC4B8}"/>
</file>

<file path=customXml/itemProps3.xml><?xml version="1.0" encoding="utf-8"?>
<ds:datastoreItem xmlns:ds="http://schemas.openxmlformats.org/officeDocument/2006/customXml" ds:itemID="{07A8BF15-7DEF-405E-B560-E460C465E15D}"/>
</file>

<file path=docProps/app.xml><?xml version="1.0" encoding="utf-8"?>
<Properties xmlns="http://schemas.openxmlformats.org/officeDocument/2006/extended-properties" xmlns:vt="http://schemas.openxmlformats.org/officeDocument/2006/docPropsVTypes">
  <Template>Normal</Template>
  <TotalTime>0</TotalTime>
  <Pages>2</Pages>
  <Words>704</Words>
  <Characters>401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PUBLIC NOTICE</vt:lpstr>
    </vt:vector>
  </TitlesOfParts>
  <Company>EPPC</Company>
  <LinksUpToDate>false</LinksUpToDate>
  <CharactersWithSpaces>4711</CharactersWithSpaces>
  <SharedDoc>false</SharedDoc>
  <HLinks>
    <vt:vector size="6" baseType="variant">
      <vt:variant>
        <vt:i4>983148</vt:i4>
      </vt:variant>
      <vt:variant>
        <vt:i4>0</vt:i4>
      </vt:variant>
      <vt:variant>
        <vt:i4>0</vt:i4>
      </vt:variant>
      <vt:variant>
        <vt:i4>5</vt:i4>
      </vt:variant>
      <vt:variant>
        <vt:lpwstr>mailto:tina.fisher@ky.gov</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Notice Calgon Carbon</dc:title>
  <dc:subject/>
  <dc:creator>rodgers_k</dc:creator>
  <cp:keywords/>
  <cp:lastModifiedBy>Alexander, Heather M (EEC)</cp:lastModifiedBy>
  <cp:revision>2</cp:revision>
  <cp:lastPrinted>2016-08-04T13:57:00Z</cp:lastPrinted>
  <dcterms:created xsi:type="dcterms:W3CDTF">2019-10-28T13:32:00Z</dcterms:created>
  <dcterms:modified xsi:type="dcterms:W3CDTF">2019-10-28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5141396B58B747B75F808A06F8C6C9</vt:lpwstr>
  </property>
</Properties>
</file>